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C8954" w14:textId="77777777" w:rsidR="00BA15C7" w:rsidRDefault="00BA15C7" w:rsidP="00ED704F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5C89170A" w14:textId="257884E6" w:rsidR="00BA15C7" w:rsidRDefault="007E69E7" w:rsidP="003677F2">
      <w:pPr>
        <w:jc w:val="center"/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</w:pPr>
      <w:r w:rsidRPr="001815C5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 xml:space="preserve">Post 16 </w:t>
      </w:r>
      <w:r w:rsidR="003677F2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 xml:space="preserve">NEET </w:t>
      </w:r>
      <w:r w:rsidRPr="001815C5"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>Personal Education Plan</w:t>
      </w:r>
    </w:p>
    <w:p w14:paraId="1B8F2DF2" w14:textId="3AEB438B" w:rsidR="00960CAD" w:rsidRPr="003677F2" w:rsidRDefault="00960CAD" w:rsidP="003677F2">
      <w:pPr>
        <w:jc w:val="center"/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</w:pPr>
      <w:r>
        <w:rPr>
          <w:rFonts w:ascii="Gill Sans MT" w:hAnsi="Gill Sans MT"/>
          <w:b/>
          <w:color w:val="2E74B5" w:themeColor="accent1" w:themeShade="BF"/>
          <w:sz w:val="52"/>
          <w:szCs w:val="36"/>
          <w:u w:val="single"/>
        </w:rPr>
        <w:t>(Year 12)</w:t>
      </w:r>
    </w:p>
    <w:p w14:paraId="1245BD8B" w14:textId="77777777" w:rsidR="00ED704F" w:rsidRDefault="00ED704F" w:rsidP="00151C5D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  <w:r>
        <w:rPr>
          <w:rFonts w:ascii="Gill Sans MT" w:hAnsi="Gill Sans MT"/>
          <w:b/>
          <w:noProof/>
          <w:color w:val="2E74B5" w:themeColor="accent1" w:themeShade="BF"/>
          <w:sz w:val="36"/>
          <w:szCs w:val="36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485D94" wp14:editId="13A538FA">
                <wp:simplePos x="0" y="0"/>
                <wp:positionH relativeFrom="column">
                  <wp:posOffset>325755</wp:posOffset>
                </wp:positionH>
                <wp:positionV relativeFrom="paragraph">
                  <wp:posOffset>74930</wp:posOffset>
                </wp:positionV>
                <wp:extent cx="6209030" cy="1911350"/>
                <wp:effectExtent l="0" t="0" r="127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9030" cy="191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D18655" w14:textId="77777777" w:rsidR="00847B22" w:rsidRDefault="00847B22" w:rsidP="00881BE7">
                            <w:pPr>
                              <w:pStyle w:val="NoSpacing"/>
                            </w:pPr>
                          </w:p>
                          <w:p w14:paraId="1B1B556E" w14:textId="77777777" w:rsidR="00847B22" w:rsidRPr="004627AA" w:rsidRDefault="00847B22" w:rsidP="00DA4215">
                            <w:pPr>
                              <w:widowControl w:val="0"/>
                              <w:spacing w:line="360" w:lineRule="auto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______________________________________________________</w:t>
                            </w:r>
                          </w:p>
                          <w:p w14:paraId="02A91BAE" w14:textId="77777777" w:rsidR="00847B22" w:rsidRPr="004627AA" w:rsidRDefault="00847B22" w:rsidP="00DA4215">
                            <w:pPr>
                              <w:widowControl w:val="0"/>
                              <w:spacing w:line="360" w:lineRule="auto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Date of birth: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______________________________</w:t>
                            </w: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Age: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  <w:p w14:paraId="7DA873C7" w14:textId="74572B47" w:rsidR="00847B22" w:rsidRPr="004627AA" w:rsidRDefault="00847B22" w:rsidP="00DA4215">
                            <w:pPr>
                              <w:spacing w:line="360" w:lineRule="auto"/>
                              <w:rPr>
                                <w:rFonts w:ascii="Gill Sans MT" w:hAnsi="Gill Sans MT" w:cs="Calibr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Date </w:t>
                            </w: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of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PEP </w:t>
                            </w:r>
                            <w:r w:rsidR="003677F2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meeting</w:t>
                            </w:r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___________________________________________</w:t>
                            </w:r>
                            <w:r w:rsidR="003677F2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_</w:t>
                            </w:r>
                          </w:p>
                          <w:p w14:paraId="288D68AD" w14:textId="130E0A11" w:rsidR="00847B22" w:rsidRPr="004627AA" w:rsidRDefault="00847B22" w:rsidP="00DB5F01">
                            <w:pPr>
                              <w:spacing w:line="360" w:lineRule="auto"/>
                              <w:jc w:val="center"/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PEP</w:t>
                            </w:r>
                            <w:r w:rsidR="004A488D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1 </w:t>
                            </w:r>
                            <w:sdt>
                              <w:sdtPr>
                                <w:rPr>
                                  <w:rFonts w:ascii="Gill Sans MT" w:hAnsi="Gill Sans MT"/>
                                  <w:sz w:val="28"/>
                                  <w:szCs w:val="28"/>
                                </w:rPr>
                                <w:id w:val="-2079502948"/>
                                <w:lock w:val="contentLocked"/>
                                <w:placeholder>
                                  <w:docPart w:val="41D9C0AC7C474D258A25BA0A7116E0C7"/>
                                </w:placeholder>
                                <w:group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="Gill Sans MT" w:hAnsi="Gill Sans MT"/>
                                      <w:sz w:val="48"/>
                                      <w:szCs w:val="28"/>
                                    </w:rPr>
                                    <w:id w:val="-150805780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960CAD">
                                      <w:rPr>
                                        <w:rFonts w:ascii="MS Gothic" w:eastAsia="MS Gothic" w:hAnsi="MS Gothic" w:hint="eastAsia"/>
                                        <w:sz w:val="48"/>
                                        <w:szCs w:val="28"/>
                                      </w:rPr>
                                      <w:t>☐</w:t>
                                    </w:r>
                                  </w:sdtContent>
                                </w:sdt>
                              </w:sdtContent>
                            </w:sdt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ab/>
                              <w:t>PEP</w:t>
                            </w:r>
                            <w:r w:rsidR="004A488D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2 </w:t>
                            </w:r>
                            <w:sdt>
                              <w:sdtPr>
                                <w:rPr>
                                  <w:rFonts w:ascii="Gill Sans MT" w:hAnsi="Gill Sans MT"/>
                                  <w:sz w:val="48"/>
                                  <w:szCs w:val="48"/>
                                </w:rPr>
                                <w:id w:val="-32959904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DB5F01">
                                  <w:rPr>
                                    <w:rFonts w:ascii="MS Gothic" w:eastAsia="MS Gothic" w:hAnsi="MS Gothic" w:hint="eastAsia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  <w:r w:rsidRPr="004627AA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ab/>
                              <w:t>PEP</w:t>
                            </w:r>
                            <w:r w:rsidR="004A488D"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 xml:space="preserve">3 </w:t>
                            </w:r>
                            <w:sdt>
                              <w:sdtPr>
                                <w:rPr>
                                  <w:rFonts w:ascii="Gill Sans MT" w:hAnsi="Gill Sans MT"/>
                                  <w:sz w:val="48"/>
                                  <w:szCs w:val="48"/>
                                </w:rPr>
                                <w:id w:val="81939961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hint="eastAsia"/>
                                    <w:sz w:val="48"/>
                                    <w:szCs w:val="48"/>
                                  </w:rPr>
                                  <w:t>☐</w:t>
                                </w:r>
                              </w:sdtContent>
                            </w:sdt>
                          </w:p>
                          <w:p w14:paraId="53F58F36" w14:textId="77777777" w:rsidR="00847B22" w:rsidRPr="009D2E1E" w:rsidRDefault="00847B22" w:rsidP="00DA4215">
                            <w:pPr>
                              <w:rPr>
                                <w:rFonts w:ascii="Gill Sans MT" w:hAnsi="Gill Sans MT"/>
                                <w:color w:val="000000" w:themeColor="text1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485D9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5.65pt;margin-top:5.9pt;width:488.9pt;height:150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" fillcolor="white [3201]" stroked="f" strokeweight=".5pt">
                <v:textbox>
                  <w:txbxContent>
                    <w:p w14:paraId="62D18655" w14:textId="77777777" w:rsidR="00847B22" w:rsidRDefault="00847B22" w:rsidP="00881BE7">
                      <w:pPr>
                        <w:pStyle w:val="NoSpacing"/>
                      </w:pPr>
                    </w:p>
                    <w:p w14:paraId="1B1B556E" w14:textId="77777777" w:rsidR="00847B22" w:rsidRPr="004627AA" w:rsidRDefault="00847B22" w:rsidP="00DA4215">
                      <w:pPr>
                        <w:widowControl w:val="0"/>
                        <w:spacing w:line="360" w:lineRule="auto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Name: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_______________________________________________________</w:t>
                      </w:r>
                    </w:p>
                    <w:p w14:paraId="02A91BAE" w14:textId="77777777" w:rsidR="00847B22" w:rsidRPr="004627AA" w:rsidRDefault="00847B22" w:rsidP="00DA4215">
                      <w:pPr>
                        <w:widowControl w:val="0"/>
                        <w:spacing w:line="360" w:lineRule="auto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>Date of birth: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______________________________</w:t>
                      </w: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Age: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________________</w:t>
                      </w:r>
                    </w:p>
                    <w:p w14:paraId="7DA873C7" w14:textId="74572B47" w:rsidR="00847B22" w:rsidRPr="004627AA" w:rsidRDefault="00847B22" w:rsidP="00DA4215">
                      <w:pPr>
                        <w:spacing w:line="360" w:lineRule="auto"/>
                        <w:rPr>
                          <w:rFonts w:ascii="Gill Sans MT" w:hAnsi="Gill Sans MT" w:cs="Calibr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Date </w:t>
                      </w: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of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PEP </w:t>
                      </w:r>
                      <w:r w:rsidR="003677F2">
                        <w:rPr>
                          <w:rFonts w:ascii="Gill Sans MT" w:hAnsi="Gill Sans MT"/>
                          <w:sz w:val="28"/>
                          <w:szCs w:val="28"/>
                        </w:rPr>
                        <w:t>meeting</w:t>
                      </w:r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____________________________________________</w:t>
                      </w:r>
                      <w:r w:rsidR="003677F2">
                        <w:rPr>
                          <w:rFonts w:ascii="Gill Sans MT" w:hAnsi="Gill Sans MT"/>
                          <w:sz w:val="28"/>
                          <w:szCs w:val="28"/>
                        </w:rPr>
                        <w:t>_</w:t>
                      </w:r>
                    </w:p>
                    <w:p w14:paraId="288D68AD" w14:textId="130E0A11" w:rsidR="00847B22" w:rsidRPr="004627AA" w:rsidRDefault="00847B22" w:rsidP="00DB5F01">
                      <w:pPr>
                        <w:spacing w:line="360" w:lineRule="auto"/>
                        <w:jc w:val="center"/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PEP</w:t>
                      </w:r>
                      <w:r w:rsidR="004A488D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1 </w:t>
                      </w:r>
                      <w:sdt>
                        <w:sdtPr>
                          <w:rPr>
                            <w:rFonts w:ascii="Gill Sans MT" w:hAnsi="Gill Sans MT"/>
                            <w:sz w:val="28"/>
                            <w:szCs w:val="28"/>
                          </w:rPr>
                          <w:id w:val="-2079502948"/>
                          <w:lock w:val="contentLocked"/>
                          <w:placeholder>
                            <w:docPart w:val="41D9C0AC7C474D258A25BA0A7116E0C7"/>
                          </w:placeholder>
                          <w:group/>
                        </w:sdtPr>
                        <w:sdtEndPr/>
                        <w:sdtContent>
                          <w:sdt>
                            <w:sdtPr>
                              <w:rPr>
                                <w:rFonts w:ascii="Gill Sans MT" w:hAnsi="Gill Sans MT"/>
                                <w:sz w:val="48"/>
                                <w:szCs w:val="28"/>
                              </w:rPr>
                              <w:id w:val="-1508057801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960CAD">
                                <w:rPr>
                                  <w:rFonts w:ascii="MS Gothic" w:eastAsia="MS Gothic" w:hAnsi="MS Gothic" w:hint="eastAsia"/>
                                  <w:sz w:val="48"/>
                                  <w:szCs w:val="28"/>
                                </w:rPr>
                                <w:t>☐</w:t>
                              </w:r>
                            </w:sdtContent>
                          </w:sdt>
                        </w:sdtContent>
                      </w:sdt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ab/>
                        <w:t>PEP</w:t>
                      </w:r>
                      <w:r w:rsidR="004A488D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2 </w:t>
                      </w:r>
                      <w:sdt>
                        <w:sdtPr>
                          <w:rPr>
                            <w:rFonts w:ascii="Gill Sans MT" w:hAnsi="Gill Sans MT"/>
                            <w:sz w:val="48"/>
                            <w:szCs w:val="48"/>
                          </w:rPr>
                          <w:id w:val="-32959904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DB5F01">
                            <w:rPr>
                              <w:rFonts w:ascii="MS Gothic" w:eastAsia="MS Gothic" w:hAnsi="MS Gothic" w:hint="eastAsia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  <w:r w:rsidRPr="004627AA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ab/>
                        <w:t>PEP</w:t>
                      </w:r>
                      <w:r w:rsidR="004A488D"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 xml:space="preserve">3 </w:t>
                      </w:r>
                      <w:sdt>
                        <w:sdtPr>
                          <w:rPr>
                            <w:rFonts w:ascii="Gill Sans MT" w:hAnsi="Gill Sans MT"/>
                            <w:sz w:val="48"/>
                            <w:szCs w:val="48"/>
                          </w:rPr>
                          <w:id w:val="81939961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hint="eastAsia"/>
                              <w:sz w:val="48"/>
                              <w:szCs w:val="48"/>
                            </w:rPr>
                            <w:t>☐</w:t>
                          </w:r>
                        </w:sdtContent>
                      </w:sdt>
                    </w:p>
                    <w:p w14:paraId="53F58F36" w14:textId="77777777" w:rsidR="00847B22" w:rsidRPr="009D2E1E" w:rsidRDefault="00847B22" w:rsidP="00DA4215">
                      <w:pPr>
                        <w:rPr>
                          <w:rFonts w:ascii="Gill Sans MT" w:hAnsi="Gill Sans MT"/>
                          <w:color w:val="000000" w:themeColor="text1"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8527FC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475BA1A6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21553280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5C7F2021" w14:textId="7777777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140084B5" w14:textId="0896C47A" w:rsidR="009D2E1E" w:rsidRDefault="00960CAD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  <w:r>
        <w:rPr>
          <w:rFonts w:ascii="Gill Sans MT" w:hAnsi="Gill Sans MT"/>
          <w:b/>
          <w:noProof/>
          <w:color w:val="2E74B5" w:themeColor="accent1" w:themeShade="BF"/>
          <w:sz w:val="36"/>
          <w:szCs w:val="36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1EFC6C" wp14:editId="6266FAD1">
                <wp:simplePos x="0" y="0"/>
                <wp:positionH relativeFrom="column">
                  <wp:posOffset>319405</wp:posOffset>
                </wp:positionH>
                <wp:positionV relativeFrom="paragraph">
                  <wp:posOffset>142875</wp:posOffset>
                </wp:positionV>
                <wp:extent cx="6208395" cy="1905000"/>
                <wp:effectExtent l="0" t="0" r="2095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8395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366A4B" w14:textId="1880F0DD" w:rsidR="00847B22" w:rsidRPr="00151C5D" w:rsidRDefault="00847B22" w:rsidP="00ED704F">
                            <w:pPr>
                              <w:jc w:val="both"/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he Post 16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NEET (Not in Education, Employment or Training) 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EP is an evolving record of what needs to happen for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C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hildren in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O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ur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C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are to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re-engage with education, employment or training to 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nable them to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work towards their future goals</w:t>
                            </w:r>
                            <w:r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. It is the statutory responsibility of social workers to ensure these PEPs are reviewed once a term and are of high quality.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PEPs are</w:t>
                            </w:r>
                            <w:r w:rsidR="00151C5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compulso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ry when young people are NEET, to plan for the support that may be needed for them to re-engage. The Virtual School can share different</w:t>
                            </w:r>
                            <w:r w:rsidR="00151C5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60CA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>opportunities and services available</w:t>
                            </w:r>
                            <w:r w:rsidR="00151C5D" w:rsidRPr="00151C5D">
                              <w:rPr>
                                <w:rFonts w:ascii="Gill Sans MT" w:hAnsi="Gill Sans MT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prior to the meeting, if not in attend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EFC6C" id="Text Box 5" o:spid="_x0000_s1027" type="#_x0000_t202" style="position:absolute;left:0;text-align:left;margin-left:25.15pt;margin-top:11.25pt;width:488.85pt;height:150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" fillcolor="white [3201]" strokeweight=".5pt">
                <v:textbox>
                  <w:txbxContent>
                    <w:p w14:paraId="75366A4B" w14:textId="1880F0DD" w:rsidR="00847B22" w:rsidRPr="00151C5D" w:rsidRDefault="00847B22" w:rsidP="00ED704F">
                      <w:pPr>
                        <w:jc w:val="both"/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</w:pP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The Post 16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NEET (Not in Education, Employment or Training) 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PEP is an evolving record of what needs to happen for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C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hildren in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O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ur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C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are to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re-engage with education, employment or training to 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enable them to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work towards their future goals</w:t>
                      </w:r>
                      <w:r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. It is the statutory responsibility of social workers to ensure these PEPs are reviewed once a term and are of high quality.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PEPs are</w:t>
                      </w:r>
                      <w:r w:rsidR="00151C5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compulso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ry when young people are NEET, to plan for the support that may be needed for them to re-engage. The Virtual School can share different</w:t>
                      </w:r>
                      <w:r w:rsidR="00151C5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960CA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>opportunities and services available</w:t>
                      </w:r>
                      <w:r w:rsidR="00151C5D" w:rsidRPr="00151C5D">
                        <w:rPr>
                          <w:rFonts w:ascii="Gill Sans MT" w:hAnsi="Gill Sans MT"/>
                          <w:color w:val="000000" w:themeColor="text1"/>
                          <w:sz w:val="28"/>
                          <w:szCs w:val="28"/>
                        </w:rPr>
                        <w:t xml:space="preserve"> prior to the meeting, if not in attendance.</w:t>
                      </w:r>
                    </w:p>
                  </w:txbxContent>
                </v:textbox>
              </v:shape>
            </w:pict>
          </mc:Fallback>
        </mc:AlternateContent>
      </w:r>
    </w:p>
    <w:p w14:paraId="72EFCAC0" w14:textId="42EAA047" w:rsidR="009D2E1E" w:rsidRDefault="009D2E1E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74420E06" w14:textId="6673EEA3" w:rsidR="00DA4215" w:rsidRDefault="00DA4215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2520FA23" w14:textId="7986FB45" w:rsidR="00DA4215" w:rsidRDefault="00DA4215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7D28D13A" w14:textId="45F7BBBC" w:rsidR="00DA4215" w:rsidRDefault="00DA4215" w:rsidP="009D2E1E">
      <w:pPr>
        <w:jc w:val="center"/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554"/>
        <w:tblW w:w="0" w:type="auto"/>
        <w:tblLook w:val="04A0" w:firstRow="1" w:lastRow="0" w:firstColumn="1" w:lastColumn="0" w:noHBand="0" w:noVBand="1"/>
      </w:tblPr>
      <w:tblGrid>
        <w:gridCol w:w="2811"/>
        <w:gridCol w:w="1014"/>
        <w:gridCol w:w="2018"/>
        <w:gridCol w:w="3933"/>
      </w:tblGrid>
      <w:tr w:rsidR="00151C5D" w:rsidRPr="005D23D6" w14:paraId="14AA2181" w14:textId="77777777" w:rsidTr="00151C5D">
        <w:trPr>
          <w:trHeight w:val="680"/>
        </w:trPr>
        <w:tc>
          <w:tcPr>
            <w:tcW w:w="9776" w:type="dxa"/>
            <w:gridSpan w:val="4"/>
            <w:shd w:val="clear" w:color="auto" w:fill="CCECFF"/>
            <w:vAlign w:val="center"/>
          </w:tcPr>
          <w:p w14:paraId="5755E11E" w14:textId="77777777" w:rsidR="00151C5D" w:rsidRPr="00391BBA" w:rsidRDefault="00151C5D" w:rsidP="00151C5D">
            <w:pPr>
              <w:rPr>
                <w:rFonts w:ascii="Gill Sans MT" w:hAnsi="Gill Sans MT"/>
                <w:color w:val="2E74B5" w:themeColor="accent1" w:themeShade="BF"/>
                <w:sz w:val="36"/>
                <w:szCs w:val="36"/>
              </w:rPr>
            </w:pPr>
            <w:r w:rsidRPr="00391BBA">
              <w:rPr>
                <w:rFonts w:ascii="Gill Sans MT" w:hAnsi="Gill Sans MT"/>
                <w:sz w:val="36"/>
                <w:szCs w:val="36"/>
              </w:rPr>
              <w:t>Attendees;</w:t>
            </w:r>
          </w:p>
        </w:tc>
      </w:tr>
      <w:tr w:rsidR="00151C5D" w14:paraId="45038FF4" w14:textId="77777777" w:rsidTr="001D1EAD">
        <w:trPr>
          <w:trHeight w:val="397"/>
        </w:trPr>
        <w:tc>
          <w:tcPr>
            <w:tcW w:w="2811" w:type="dxa"/>
            <w:shd w:val="clear" w:color="auto" w:fill="D9D9D9" w:themeFill="background1" w:themeFillShade="D9"/>
            <w:vAlign w:val="center"/>
          </w:tcPr>
          <w:p w14:paraId="5DD41107" w14:textId="77777777" w:rsidR="00151C5D" w:rsidRPr="004627AA" w:rsidRDefault="00151C5D" w:rsidP="001D1EAD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Name</w:t>
            </w:r>
          </w:p>
        </w:tc>
        <w:tc>
          <w:tcPr>
            <w:tcW w:w="1014" w:type="dxa"/>
            <w:shd w:val="clear" w:color="auto" w:fill="D9D9D9" w:themeFill="background1" w:themeFillShade="D9"/>
            <w:vAlign w:val="center"/>
          </w:tcPr>
          <w:p w14:paraId="2B9E181B" w14:textId="77777777" w:rsidR="00151C5D" w:rsidRDefault="00151C5D" w:rsidP="001D1EAD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resent</w:t>
            </w:r>
          </w:p>
          <w:p w14:paraId="6B0F8020" w14:textId="77777777" w:rsidR="00151C5D" w:rsidRPr="004627AA" w:rsidRDefault="00151C5D" w:rsidP="001D1EAD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(Y/N)</w:t>
            </w:r>
          </w:p>
        </w:tc>
        <w:tc>
          <w:tcPr>
            <w:tcW w:w="2018" w:type="dxa"/>
            <w:shd w:val="clear" w:color="auto" w:fill="D9D9D9" w:themeFill="background1" w:themeFillShade="D9"/>
            <w:vAlign w:val="center"/>
          </w:tcPr>
          <w:p w14:paraId="4CB32DEE" w14:textId="77777777" w:rsidR="00151C5D" w:rsidRPr="004627AA" w:rsidRDefault="00151C5D" w:rsidP="001D1EAD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Designation</w:t>
            </w:r>
          </w:p>
        </w:tc>
        <w:tc>
          <w:tcPr>
            <w:tcW w:w="3933" w:type="dxa"/>
            <w:shd w:val="clear" w:color="auto" w:fill="D9D9D9" w:themeFill="background1" w:themeFillShade="D9"/>
            <w:vAlign w:val="center"/>
          </w:tcPr>
          <w:p w14:paraId="10F5E94B" w14:textId="0EFFD6E2" w:rsidR="00151C5D" w:rsidRPr="004627AA" w:rsidRDefault="00151C5D" w:rsidP="001D1EAD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Contact details</w:t>
            </w:r>
          </w:p>
        </w:tc>
      </w:tr>
      <w:tr w:rsidR="00151C5D" w14:paraId="02B22B6C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34B655D7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5207D68C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11BE909B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Young Person</w:t>
            </w:r>
          </w:p>
        </w:tc>
        <w:tc>
          <w:tcPr>
            <w:tcW w:w="3933" w:type="dxa"/>
            <w:vAlign w:val="center"/>
          </w:tcPr>
          <w:p w14:paraId="56BE3252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599D4D7A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1979F111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08388982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7BFFE757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235ADE66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Social Worker</w:t>
            </w:r>
          </w:p>
        </w:tc>
        <w:tc>
          <w:tcPr>
            <w:tcW w:w="3933" w:type="dxa"/>
            <w:vAlign w:val="center"/>
          </w:tcPr>
          <w:p w14:paraId="7012A5AD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166AC7A6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1EB7BFAB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7621D0C5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0A530D3B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2F2F470F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Carer/Keyworker</w:t>
            </w:r>
          </w:p>
        </w:tc>
        <w:tc>
          <w:tcPr>
            <w:tcW w:w="3933" w:type="dxa"/>
            <w:vAlign w:val="center"/>
          </w:tcPr>
          <w:p w14:paraId="43C5CDE3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1678433A" w14:textId="77777777" w:rsidR="00151C5D" w:rsidRPr="00600D53" w:rsidRDefault="00151C5D" w:rsidP="00151C5D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539DCB4D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0A40D46C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7421E9C8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5412807C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Virtual School</w:t>
            </w:r>
          </w:p>
        </w:tc>
        <w:tc>
          <w:tcPr>
            <w:tcW w:w="3933" w:type="dxa"/>
            <w:vAlign w:val="center"/>
          </w:tcPr>
          <w:p w14:paraId="64D8055D" w14:textId="77777777" w:rsidR="00151C5D" w:rsidRDefault="00151C5D" w:rsidP="00151C5D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hone:</w:t>
            </w:r>
          </w:p>
          <w:p w14:paraId="4E52A557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Email:</w:t>
            </w:r>
          </w:p>
        </w:tc>
      </w:tr>
      <w:tr w:rsidR="00151C5D" w14:paraId="053D77F6" w14:textId="77777777" w:rsidTr="00151C5D">
        <w:trPr>
          <w:trHeight w:val="624"/>
        </w:trPr>
        <w:tc>
          <w:tcPr>
            <w:tcW w:w="2811" w:type="dxa"/>
            <w:vAlign w:val="center"/>
          </w:tcPr>
          <w:p w14:paraId="678D3ADD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014" w:type="dxa"/>
            <w:vAlign w:val="center"/>
          </w:tcPr>
          <w:p w14:paraId="30180DB9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2018" w:type="dxa"/>
            <w:vAlign w:val="center"/>
          </w:tcPr>
          <w:p w14:paraId="25D33917" w14:textId="77777777" w:rsidR="00151C5D" w:rsidRPr="004627AA" w:rsidRDefault="00151C5D" w:rsidP="00151C5D">
            <w:pPr>
              <w:rPr>
                <w:rFonts w:ascii="Gill Sans MT" w:hAnsi="Gill Sans MT"/>
                <w:b/>
              </w:rPr>
            </w:pPr>
          </w:p>
        </w:tc>
        <w:tc>
          <w:tcPr>
            <w:tcW w:w="3933" w:type="dxa"/>
            <w:vAlign w:val="center"/>
          </w:tcPr>
          <w:p w14:paraId="3341FAC0" w14:textId="77777777" w:rsidR="00151C5D" w:rsidRPr="004627AA" w:rsidRDefault="00151C5D" w:rsidP="00151C5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21EF86F9" w14:textId="77777777" w:rsidR="00ED704F" w:rsidRDefault="00ED704F" w:rsidP="00ED704F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p w14:paraId="6D7E940E" w14:textId="77777777" w:rsidR="00DA4215" w:rsidRDefault="00DA4215" w:rsidP="003677F2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111"/>
        <w:tblW w:w="0" w:type="auto"/>
        <w:tblLook w:val="04A0" w:firstRow="1" w:lastRow="0" w:firstColumn="1" w:lastColumn="0" w:noHBand="0" w:noVBand="1"/>
      </w:tblPr>
      <w:tblGrid>
        <w:gridCol w:w="3539"/>
        <w:gridCol w:w="6192"/>
      </w:tblGrid>
      <w:tr w:rsidR="003677F2" w:rsidRPr="005D23D6" w14:paraId="0F4E08FC" w14:textId="77777777" w:rsidTr="003677F2">
        <w:trPr>
          <w:trHeight w:val="680"/>
        </w:trPr>
        <w:tc>
          <w:tcPr>
            <w:tcW w:w="9731" w:type="dxa"/>
            <w:gridSpan w:val="2"/>
            <w:shd w:val="clear" w:color="auto" w:fill="CCECFF"/>
            <w:vAlign w:val="center"/>
          </w:tcPr>
          <w:p w14:paraId="6D346D32" w14:textId="77777777" w:rsidR="003677F2" w:rsidRPr="005D23D6" w:rsidRDefault="003677F2" w:rsidP="003677F2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 w:rsidRPr="005D23D6">
              <w:rPr>
                <w:rFonts w:ascii="Gill Sans MT" w:hAnsi="Gill Sans MT"/>
                <w:b/>
                <w:color w:val="000000" w:themeColor="text1"/>
                <w:sz w:val="28"/>
              </w:rPr>
              <w:lastRenderedPageBreak/>
              <w:t xml:space="preserve">Section 1: My personal profile </w:t>
            </w:r>
          </w:p>
        </w:tc>
      </w:tr>
      <w:tr w:rsidR="003677F2" w:rsidRPr="00CB7F44" w14:paraId="44796365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3FBB5BBA" w14:textId="0E266C8D" w:rsidR="003677F2" w:rsidRPr="004627AA" w:rsidRDefault="003677F2" w:rsidP="003677F2">
            <w:pPr>
              <w:tabs>
                <w:tab w:val="center" w:pos="1661"/>
              </w:tabs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4627AA">
              <w:rPr>
                <w:rFonts w:ascii="Gill Sans MT" w:hAnsi="Gill Sans MT"/>
                <w:b/>
                <w:color w:val="000000" w:themeColor="text1"/>
              </w:rPr>
              <w:t>Name</w:t>
            </w:r>
            <w:r w:rsidR="00F970C9">
              <w:rPr>
                <w:rFonts w:ascii="Gill Sans MT" w:hAnsi="Gill Sans MT"/>
                <w:b/>
                <w:color w:val="000000" w:themeColor="text1"/>
              </w:rPr>
              <w:t>/known as</w:t>
            </w:r>
            <w:r>
              <w:rPr>
                <w:rFonts w:ascii="Gill Sans MT" w:hAnsi="Gill Sans MT"/>
                <w:b/>
                <w:color w:val="000000" w:themeColor="text1"/>
              </w:rPr>
              <w:t>:</w:t>
            </w:r>
          </w:p>
        </w:tc>
        <w:tc>
          <w:tcPr>
            <w:tcW w:w="6192" w:type="dxa"/>
            <w:vAlign w:val="center"/>
          </w:tcPr>
          <w:p w14:paraId="11BAC08C" w14:textId="77777777" w:rsidR="003677F2" w:rsidRPr="004627AA" w:rsidRDefault="003677F2" w:rsidP="003677F2">
            <w:pPr>
              <w:tabs>
                <w:tab w:val="center" w:pos="1661"/>
              </w:tabs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62D86769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19A2FD0F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Date entered care:</w:t>
            </w:r>
          </w:p>
        </w:tc>
        <w:tc>
          <w:tcPr>
            <w:tcW w:w="6192" w:type="dxa"/>
            <w:vAlign w:val="center"/>
          </w:tcPr>
          <w:p w14:paraId="1CD2ECF0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0BB52EF4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23041823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First language:</w:t>
            </w:r>
          </w:p>
        </w:tc>
        <w:tc>
          <w:tcPr>
            <w:tcW w:w="6192" w:type="dxa"/>
            <w:vAlign w:val="center"/>
          </w:tcPr>
          <w:p w14:paraId="6F1ECD41" w14:textId="77777777" w:rsidR="003677F2" w:rsidRPr="00600D53" w:rsidRDefault="003677F2" w:rsidP="003677F2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3677F2" w14:paraId="200D842D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40D6EF54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Emergency contact:</w:t>
            </w:r>
          </w:p>
        </w:tc>
        <w:tc>
          <w:tcPr>
            <w:tcW w:w="6192" w:type="dxa"/>
            <w:vAlign w:val="center"/>
          </w:tcPr>
          <w:p w14:paraId="10A83532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28EDE841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419470FD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Young person’s contact details:</w:t>
            </w:r>
          </w:p>
        </w:tc>
        <w:tc>
          <w:tcPr>
            <w:tcW w:w="6192" w:type="dxa"/>
            <w:vAlign w:val="center"/>
          </w:tcPr>
          <w:p w14:paraId="76BF6E0D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3677F2" w14:paraId="5700F22F" w14:textId="77777777" w:rsidTr="003677F2">
        <w:trPr>
          <w:trHeight w:val="624"/>
        </w:trPr>
        <w:tc>
          <w:tcPr>
            <w:tcW w:w="3539" w:type="dxa"/>
            <w:vAlign w:val="center"/>
          </w:tcPr>
          <w:p w14:paraId="49F3BF15" w14:textId="77777777" w:rsidR="003677F2" w:rsidRPr="004627AA" w:rsidRDefault="003677F2" w:rsidP="003677F2">
            <w:pPr>
              <w:jc w:val="right"/>
              <w:rPr>
                <w:rFonts w:ascii="Gill Sans MT" w:hAnsi="Gill Sans MT"/>
                <w:b/>
                <w:color w:val="000000" w:themeColor="text1"/>
              </w:rPr>
            </w:pPr>
            <w:r w:rsidRPr="00CB7F44">
              <w:rPr>
                <w:rFonts w:ascii="Gill Sans MT" w:hAnsi="Gill Sans MT"/>
                <w:b/>
                <w:color w:val="000000" w:themeColor="text1"/>
              </w:rPr>
              <w:t>Current immigration status:</w:t>
            </w:r>
          </w:p>
        </w:tc>
        <w:tc>
          <w:tcPr>
            <w:tcW w:w="6192" w:type="dxa"/>
            <w:vAlign w:val="center"/>
          </w:tcPr>
          <w:p w14:paraId="26F66EAF" w14:textId="77777777" w:rsidR="003677F2" w:rsidRPr="004627AA" w:rsidRDefault="003677F2" w:rsidP="003677F2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21D445A1" w14:textId="77777777" w:rsidR="00CD6CE1" w:rsidRDefault="00CD6CE1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67"/>
      </w:tblGrid>
      <w:tr w:rsidR="007E7DAC" w:rsidRPr="00600D53" w14:paraId="3425DF5F" w14:textId="77777777" w:rsidTr="005D23D6">
        <w:trPr>
          <w:trHeight w:val="680"/>
          <w:jc w:val="center"/>
        </w:trPr>
        <w:tc>
          <w:tcPr>
            <w:tcW w:w="9667" w:type="dxa"/>
            <w:shd w:val="clear" w:color="auto" w:fill="CCECFF"/>
            <w:vAlign w:val="center"/>
          </w:tcPr>
          <w:p w14:paraId="677FFD50" w14:textId="710A2DB1" w:rsidR="007E7DAC" w:rsidRPr="003677F2" w:rsidRDefault="007E7DAC" w:rsidP="007E7DAC">
            <w:pPr>
              <w:rPr>
                <w:rFonts w:ascii="Gill Sans MT" w:hAnsi="Gill Sans MT"/>
                <w:b/>
                <w:color w:val="000000" w:themeColor="text1"/>
                <w:sz w:val="28"/>
              </w:rPr>
            </w:pPr>
            <w:r>
              <w:rPr>
                <w:rFonts w:ascii="Gill Sans MT" w:hAnsi="Gill Sans MT"/>
                <w:b/>
                <w:color w:val="2E74B5" w:themeColor="accent1" w:themeShade="BF"/>
                <w:sz w:val="36"/>
                <w:szCs w:val="36"/>
                <w:u w:val="single"/>
              </w:rPr>
              <w:br w:type="page"/>
            </w:r>
            <w:r w:rsidRPr="005D23D6"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Previous </w:t>
            </w:r>
            <w:r w:rsidR="003677F2">
              <w:rPr>
                <w:rFonts w:ascii="Gill Sans MT" w:hAnsi="Gill Sans MT"/>
                <w:b/>
                <w:color w:val="000000" w:themeColor="text1"/>
                <w:sz w:val="28"/>
              </w:rPr>
              <w:t>education/</w:t>
            </w:r>
            <w:r w:rsidRPr="005D23D6"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qualifications </w:t>
            </w:r>
          </w:p>
        </w:tc>
      </w:tr>
      <w:tr w:rsidR="007E7DAC" w:rsidRPr="004627AA" w14:paraId="5F78E80F" w14:textId="77777777" w:rsidTr="0079279B">
        <w:trPr>
          <w:trHeight w:val="1871"/>
          <w:jc w:val="center"/>
        </w:trPr>
        <w:tc>
          <w:tcPr>
            <w:tcW w:w="9667" w:type="dxa"/>
          </w:tcPr>
          <w:p w14:paraId="2BF71C46" w14:textId="77777777" w:rsidR="00CD6CE1" w:rsidRDefault="00CD6CE1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42047E53" w14:textId="5837F26C" w:rsidR="005D23D6" w:rsidRDefault="00F970C9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Name of s</w:t>
            </w:r>
            <w:r w:rsidR="003677F2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econdary school/schools attended:</w:t>
            </w:r>
          </w:p>
          <w:p w14:paraId="1EF770DE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27E45305" w14:textId="7D519C9D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3EF21CE9" w14:textId="53B79C3E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KS4 qualifications gained</w:t>
            </w:r>
            <w:r w:rsidR="00F970C9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, if any</w:t>
            </w: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:</w:t>
            </w:r>
          </w:p>
          <w:p w14:paraId="2EB83D59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7C988281" w14:textId="64D1C1DB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2880FAD3" w14:textId="16F96DEE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College/colleges attended (even if</w:t>
            </w:r>
            <w:r w:rsidR="00F970C9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 xml:space="preserve"> course was</w:t>
            </w: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 xml:space="preserve"> incomplete):</w:t>
            </w:r>
          </w:p>
          <w:p w14:paraId="0E0B974A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416F0846" w14:textId="48DBA193" w:rsidR="005D23D6" w:rsidRDefault="005D23D6" w:rsidP="005D23D6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6A72A46B" w14:textId="6DB7A043" w:rsidR="007E7DAC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Any other or fur</w:t>
            </w:r>
            <w:r w:rsidR="005D23D6" w:rsidRPr="00CD6CE1"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  <w:t>ther qualifications gained:</w:t>
            </w:r>
          </w:p>
          <w:p w14:paraId="388C14E3" w14:textId="77777777" w:rsidR="003677F2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  <w:p w14:paraId="247CB6AE" w14:textId="4EAD53BF" w:rsidR="003677F2" w:rsidRPr="00CD6CE1" w:rsidRDefault="003677F2" w:rsidP="005D23D6">
            <w:pPr>
              <w:rPr>
                <w:rFonts w:ascii="Gill Sans MT" w:hAnsi="Gill Sans MT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2E5195CA" w14:textId="77777777" w:rsidR="00F970C9" w:rsidRDefault="00F970C9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1"/>
        <w:gridCol w:w="2262"/>
        <w:gridCol w:w="124"/>
        <w:gridCol w:w="2409"/>
        <w:gridCol w:w="2127"/>
      </w:tblGrid>
      <w:tr w:rsidR="0079279B" w:rsidRPr="00600D53" w14:paraId="7C00AF37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5B039758" w14:textId="77777777" w:rsidR="0079279B" w:rsidRDefault="003677F2" w:rsidP="0079279B">
            <w:pPr>
              <w:rPr>
                <w:rFonts w:ascii="Gill Sans MT" w:hAnsi="Gill Sans MT"/>
                <w:b/>
                <w:color w:val="000000" w:themeColor="text1"/>
                <w:sz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t>Care and Health information</w:t>
            </w:r>
            <w:r w:rsidR="0079279B" w:rsidRPr="0079279B">
              <w:rPr>
                <w:rFonts w:ascii="Gill Sans MT" w:hAnsi="Gill Sans MT"/>
                <w:b/>
                <w:color w:val="000000" w:themeColor="text1"/>
                <w:sz w:val="28"/>
              </w:rPr>
              <w:t>:</w:t>
            </w:r>
          </w:p>
          <w:p w14:paraId="6D3BF85C" w14:textId="29411E98" w:rsidR="00151C5D" w:rsidRPr="00151C5D" w:rsidRDefault="00151C5D" w:rsidP="0079279B">
            <w:pPr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</w:pPr>
            <w:r w:rsidRPr="00151C5D">
              <w:rPr>
                <w:rFonts w:cstheme="minorHAnsi"/>
                <w:bCs/>
                <w:i/>
                <w:color w:val="000000" w:themeColor="text1"/>
                <w:sz w:val="20"/>
                <w:szCs w:val="20"/>
              </w:rPr>
              <w:t>Care including Social worker, placement plans, contact, any upcoming changes etc.</w:t>
            </w:r>
          </w:p>
          <w:p w14:paraId="7B6C1222" w14:textId="4C45034E" w:rsidR="00151C5D" w:rsidRPr="00151C5D" w:rsidRDefault="00151C5D" w:rsidP="0079279B">
            <w:pPr>
              <w:rPr>
                <w:rFonts w:ascii="Gill Sans MT" w:hAnsi="Gill Sans MT"/>
                <w:b/>
                <w:i/>
                <w:sz w:val="28"/>
              </w:rPr>
            </w:pPr>
            <w:r w:rsidRPr="00151C5D">
              <w:rPr>
                <w:rFonts w:cstheme="minorHAnsi"/>
                <w:bCs/>
                <w:i/>
                <w:sz w:val="20"/>
                <w:szCs w:val="20"/>
              </w:rPr>
              <w:t>Health including physica</w:t>
            </w:r>
            <w:r w:rsidR="00D930A6">
              <w:rPr>
                <w:rFonts w:cstheme="minorHAnsi"/>
                <w:bCs/>
                <w:i/>
                <w:sz w:val="20"/>
                <w:szCs w:val="20"/>
              </w:rPr>
              <w:t>l &amp;</w:t>
            </w:r>
            <w:r w:rsidRPr="00151C5D">
              <w:rPr>
                <w:rFonts w:cstheme="minorHAnsi"/>
                <w:bCs/>
                <w:i/>
                <w:sz w:val="20"/>
                <w:szCs w:val="20"/>
              </w:rPr>
              <w:t xml:space="preserve"> mental</w:t>
            </w:r>
            <w:r w:rsidR="00D930A6">
              <w:rPr>
                <w:rFonts w:cstheme="minorHAnsi"/>
                <w:bCs/>
                <w:i/>
                <w:sz w:val="20"/>
                <w:szCs w:val="20"/>
              </w:rPr>
              <w:t xml:space="preserve"> health</w:t>
            </w:r>
            <w:r w:rsidRPr="00151C5D">
              <w:rPr>
                <w:rFonts w:cstheme="minorHAnsi"/>
                <w:bCs/>
                <w:i/>
                <w:sz w:val="20"/>
                <w:szCs w:val="20"/>
              </w:rPr>
              <w:t>, appointments, diagnoses, registering for service</w:t>
            </w:r>
            <w:r w:rsidR="00D930A6">
              <w:rPr>
                <w:rFonts w:cstheme="minorHAnsi"/>
                <w:bCs/>
                <w:i/>
                <w:sz w:val="20"/>
                <w:szCs w:val="20"/>
              </w:rPr>
              <w:t>s</w:t>
            </w:r>
            <w:r w:rsidRPr="00151C5D">
              <w:rPr>
                <w:rFonts w:cstheme="minorHAnsi"/>
                <w:bCs/>
                <w:i/>
                <w:sz w:val="20"/>
                <w:szCs w:val="20"/>
              </w:rPr>
              <w:t xml:space="preserve"> etc.</w:t>
            </w:r>
          </w:p>
        </w:tc>
      </w:tr>
      <w:tr w:rsidR="0079279B" w:rsidRPr="004627AA" w14:paraId="2F0FF996" w14:textId="77777777" w:rsidTr="00F970C9">
        <w:trPr>
          <w:trHeight w:val="2259"/>
          <w:jc w:val="center"/>
        </w:trPr>
        <w:tc>
          <w:tcPr>
            <w:tcW w:w="9493" w:type="dxa"/>
            <w:gridSpan w:val="5"/>
          </w:tcPr>
          <w:p w14:paraId="2ABA8331" w14:textId="77777777" w:rsidR="00D930A6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Care:</w:t>
            </w:r>
            <w:r w:rsidR="00D930A6">
              <w:rPr>
                <w:rFonts w:ascii="Gill Sans MT" w:hAnsi="Gill Sans MT"/>
                <w:b/>
                <w:color w:val="000000" w:themeColor="text1"/>
              </w:rPr>
              <w:t xml:space="preserve"> </w:t>
            </w:r>
          </w:p>
          <w:p w14:paraId="10DDE67F" w14:textId="5047C1E5" w:rsidR="003677F2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6BE658E3" w14:textId="7EECEF7A" w:rsidR="00D930A6" w:rsidRDefault="00D930A6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62AC14A1" w14:textId="77777777" w:rsidR="00D930A6" w:rsidRDefault="00D930A6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7AA535DB" w14:textId="6447ECCB" w:rsidR="003677F2" w:rsidRPr="004627AA" w:rsidRDefault="003677F2" w:rsidP="0079279B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Health:</w:t>
            </w:r>
          </w:p>
        </w:tc>
      </w:tr>
      <w:tr w:rsidR="0079279B" w:rsidRPr="00600D53" w14:paraId="39622396" w14:textId="77777777" w:rsidTr="003677F2">
        <w:trPr>
          <w:trHeight w:val="841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12E6C00B" w14:textId="02B3E29F" w:rsidR="0079279B" w:rsidRPr="0006703F" w:rsidRDefault="00F970C9" w:rsidP="0079279B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>
              <w:rPr>
                <w:rFonts w:ascii="Gill Sans MT" w:hAnsi="Gill Sans MT"/>
                <w:b/>
                <w:color w:val="000000" w:themeColor="text1"/>
                <w:sz w:val="28"/>
              </w:rPr>
              <w:lastRenderedPageBreak/>
              <w:t>PEP d</w:t>
            </w:r>
            <w:r w:rsidR="0079279B" w:rsidRPr="0006703F">
              <w:rPr>
                <w:rFonts w:ascii="Gill Sans MT" w:hAnsi="Gill Sans MT"/>
                <w:b/>
                <w:color w:val="000000" w:themeColor="text1"/>
                <w:sz w:val="28"/>
              </w:rPr>
              <w:t>iscussion</w:t>
            </w:r>
          </w:p>
        </w:tc>
      </w:tr>
      <w:tr w:rsidR="0079279B" w:rsidRPr="004627AA" w14:paraId="63975271" w14:textId="77777777" w:rsidTr="003677F2">
        <w:trPr>
          <w:trHeight w:val="12913"/>
          <w:jc w:val="center"/>
        </w:trPr>
        <w:tc>
          <w:tcPr>
            <w:tcW w:w="9493" w:type="dxa"/>
            <w:gridSpan w:val="5"/>
          </w:tcPr>
          <w:p w14:paraId="04FC172C" w14:textId="77777777" w:rsidR="00CD6CE1" w:rsidRDefault="00CD6CE1" w:rsidP="0079279B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23779FAE" w14:textId="1DEC6F1C" w:rsidR="003677F2" w:rsidRDefault="00151C5D" w:rsidP="003677F2">
            <w:pPr>
              <w:rPr>
                <w:lang w:val="en-US"/>
              </w:rPr>
            </w:pPr>
            <w:r>
              <w:rPr>
                <w:lang w:val="en-US"/>
              </w:rPr>
              <w:t>How are you feeling about education, employment or training currently?</w:t>
            </w:r>
          </w:p>
          <w:p w14:paraId="126F453D" w14:textId="51BFF440" w:rsidR="00151C5D" w:rsidRDefault="00151C5D" w:rsidP="003677F2">
            <w:pPr>
              <w:rPr>
                <w:lang w:val="en-US"/>
              </w:rPr>
            </w:pPr>
          </w:p>
          <w:p w14:paraId="144F4038" w14:textId="387F47C3" w:rsidR="00151C5D" w:rsidRDefault="00151C5D" w:rsidP="003677F2">
            <w:pPr>
              <w:rPr>
                <w:lang w:val="en-US"/>
              </w:rPr>
            </w:pPr>
            <w:r>
              <w:rPr>
                <w:lang w:val="en-US"/>
              </w:rPr>
              <w:t>What happened after leaving year 11? Did you have anything in place for September?</w:t>
            </w:r>
            <w:r w:rsidR="00AB72B6">
              <w:rPr>
                <w:lang w:val="en-US"/>
              </w:rPr>
              <w:t xml:space="preserve"> </w:t>
            </w:r>
            <w:r>
              <w:rPr>
                <w:lang w:val="en-US"/>
              </w:rPr>
              <w:t>Why did this not work out?</w:t>
            </w:r>
          </w:p>
          <w:p w14:paraId="081786C3" w14:textId="77777777" w:rsidR="003677F2" w:rsidRDefault="003677F2" w:rsidP="003677F2">
            <w:pPr>
              <w:rPr>
                <w:lang w:val="en-US"/>
              </w:rPr>
            </w:pPr>
          </w:p>
          <w:p w14:paraId="11E4CB50" w14:textId="1F269D27" w:rsidR="00151C5D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 xml:space="preserve">What </w:t>
            </w:r>
            <w:r w:rsidR="00151C5D">
              <w:rPr>
                <w:lang w:val="en-US"/>
              </w:rPr>
              <w:t xml:space="preserve">has </w:t>
            </w:r>
            <w:r>
              <w:rPr>
                <w:lang w:val="en-US"/>
              </w:rPr>
              <w:t xml:space="preserve">worked for you or has been positive in </w:t>
            </w:r>
            <w:r w:rsidR="00151C5D">
              <w:rPr>
                <w:lang w:val="en-US"/>
              </w:rPr>
              <w:t xml:space="preserve">your </w:t>
            </w:r>
            <w:r>
              <w:rPr>
                <w:lang w:val="en-US"/>
              </w:rPr>
              <w:t>previous education</w:t>
            </w:r>
            <w:r w:rsidR="00151C5D">
              <w:rPr>
                <w:lang w:val="en-US"/>
              </w:rPr>
              <w:t>al</w:t>
            </w:r>
            <w:r>
              <w:rPr>
                <w:lang w:val="en-US"/>
              </w:rPr>
              <w:t xml:space="preserve"> experience? What did this look like?</w:t>
            </w:r>
          </w:p>
          <w:p w14:paraId="27679505" w14:textId="4BCCAEF7" w:rsidR="00AB72B6" w:rsidRDefault="00AB72B6" w:rsidP="003677F2">
            <w:pPr>
              <w:rPr>
                <w:lang w:val="en-US"/>
              </w:rPr>
            </w:pPr>
          </w:p>
          <w:p w14:paraId="066124E2" w14:textId="78F7413F" w:rsidR="00AB72B6" w:rsidRDefault="00AB72B6" w:rsidP="003677F2">
            <w:pPr>
              <w:rPr>
                <w:lang w:val="en-US"/>
              </w:rPr>
            </w:pPr>
            <w:r>
              <w:rPr>
                <w:lang w:val="en-US"/>
              </w:rPr>
              <w:t>How do you feel about online learning/face to face?</w:t>
            </w:r>
          </w:p>
          <w:p w14:paraId="5611B91E" w14:textId="07E6BB65" w:rsidR="00CD6CE1" w:rsidRDefault="00CD6CE1" w:rsidP="00CD6CE1">
            <w:pPr>
              <w:rPr>
                <w:rFonts w:ascii="Gill Sans MT" w:hAnsi="Gill Sans MT"/>
              </w:rPr>
            </w:pPr>
          </w:p>
          <w:p w14:paraId="5565DF45" w14:textId="411B1B07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at are your areas of interest, academic or not? Likes/dislikes?</w:t>
            </w:r>
          </w:p>
          <w:p w14:paraId="40334EBB" w14:textId="77777777" w:rsidR="003677F2" w:rsidRDefault="003677F2" w:rsidP="003677F2">
            <w:pPr>
              <w:rPr>
                <w:lang w:val="en-US"/>
              </w:rPr>
            </w:pPr>
          </w:p>
          <w:p w14:paraId="0B602EA8" w14:textId="77777777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at motivates you?</w:t>
            </w:r>
          </w:p>
          <w:p w14:paraId="03EAAAE4" w14:textId="77777777" w:rsidR="003677F2" w:rsidRDefault="003677F2" w:rsidP="003677F2">
            <w:pPr>
              <w:rPr>
                <w:lang w:val="en-US"/>
              </w:rPr>
            </w:pPr>
          </w:p>
          <w:p w14:paraId="341C5C4C" w14:textId="16726A80" w:rsidR="00CD6CE1" w:rsidRPr="003677F2" w:rsidRDefault="003677F2" w:rsidP="00CD6CE1">
            <w:pPr>
              <w:rPr>
                <w:lang w:val="en-US"/>
              </w:rPr>
            </w:pPr>
            <w:r>
              <w:rPr>
                <w:lang w:val="en-US"/>
              </w:rPr>
              <w:t>What are the barriers to learning (location/peers/needs/travel/equipment</w:t>
            </w:r>
            <w:r w:rsidR="00F970C9">
              <w:rPr>
                <w:lang w:val="en-US"/>
              </w:rPr>
              <w:t xml:space="preserve"> </w:t>
            </w:r>
            <w:proofErr w:type="spellStart"/>
            <w:r w:rsidR="00F970C9">
              <w:rPr>
                <w:lang w:val="en-US"/>
              </w:rPr>
              <w:t>etc</w:t>
            </w:r>
            <w:proofErr w:type="spellEnd"/>
            <w:r w:rsidR="00F970C9">
              <w:rPr>
                <w:lang w:val="en-US"/>
              </w:rPr>
              <w:t>)? Do you have an Oyster card</w:t>
            </w:r>
            <w:r w:rsidR="00C7404F">
              <w:rPr>
                <w:lang w:val="en-US"/>
              </w:rPr>
              <w:t xml:space="preserve">, </w:t>
            </w:r>
            <w:r w:rsidR="00F970C9">
              <w:rPr>
                <w:lang w:val="en-US"/>
              </w:rPr>
              <w:t>laptop?</w:t>
            </w:r>
          </w:p>
          <w:p w14:paraId="0A486085" w14:textId="15AB8D42" w:rsidR="003677F2" w:rsidRDefault="003677F2" w:rsidP="00CD6CE1">
            <w:pPr>
              <w:rPr>
                <w:rFonts w:ascii="Gill Sans MT" w:hAnsi="Gill Sans MT"/>
              </w:rPr>
            </w:pPr>
          </w:p>
          <w:p w14:paraId="6B7E1D2E" w14:textId="5E7B7121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at are your aspirations?</w:t>
            </w:r>
            <w:r w:rsidR="00F970C9">
              <w:rPr>
                <w:lang w:val="en-US"/>
              </w:rPr>
              <w:t xml:space="preserve"> Hope and dreams for the future? Short</w:t>
            </w:r>
            <w:r w:rsidR="00AB72B6">
              <w:rPr>
                <w:lang w:val="en-US"/>
              </w:rPr>
              <w:t>/</w:t>
            </w:r>
            <w:r w:rsidR="00F970C9">
              <w:rPr>
                <w:lang w:val="en-US"/>
              </w:rPr>
              <w:t>long term goals?</w:t>
            </w:r>
          </w:p>
          <w:p w14:paraId="5ED0F38A" w14:textId="111BEEAB" w:rsidR="00F970C9" w:rsidRDefault="00F970C9" w:rsidP="003677F2">
            <w:pPr>
              <w:rPr>
                <w:lang w:val="en-US"/>
              </w:rPr>
            </w:pPr>
          </w:p>
          <w:p w14:paraId="779FE16C" w14:textId="7F5059D6" w:rsidR="00F970C9" w:rsidRDefault="00F970C9" w:rsidP="003677F2">
            <w:pPr>
              <w:rPr>
                <w:lang w:val="en-US"/>
              </w:rPr>
            </w:pPr>
            <w:r>
              <w:rPr>
                <w:lang w:val="en-US"/>
              </w:rPr>
              <w:t xml:space="preserve">How </w:t>
            </w:r>
            <w:r w:rsidR="00151C5D">
              <w:rPr>
                <w:lang w:val="en-US"/>
              </w:rPr>
              <w:t>do</w:t>
            </w:r>
            <w:r>
              <w:rPr>
                <w:lang w:val="en-US"/>
              </w:rPr>
              <w:t xml:space="preserve"> you</w:t>
            </w:r>
            <w:r w:rsidR="00151C5D">
              <w:rPr>
                <w:lang w:val="en-US"/>
              </w:rPr>
              <w:t xml:space="preserve"> plan to</w:t>
            </w:r>
            <w:r>
              <w:rPr>
                <w:lang w:val="en-US"/>
              </w:rPr>
              <w:t xml:space="preserve"> work towards these?</w:t>
            </w:r>
          </w:p>
          <w:p w14:paraId="487ABB57" w14:textId="2771C2A3" w:rsidR="00F970C9" w:rsidRDefault="00F970C9" w:rsidP="003677F2">
            <w:pPr>
              <w:rPr>
                <w:lang w:val="en-US"/>
              </w:rPr>
            </w:pPr>
          </w:p>
          <w:p w14:paraId="5244AC5F" w14:textId="5C2EF0AA" w:rsidR="00F970C9" w:rsidRDefault="00F970C9" w:rsidP="003677F2">
            <w:pPr>
              <w:rPr>
                <w:lang w:val="en-US"/>
              </w:rPr>
            </w:pPr>
            <w:r>
              <w:rPr>
                <w:lang w:val="en-US"/>
              </w:rPr>
              <w:t>Have you had careers advice on how to get to where you want to be? Who from?</w:t>
            </w:r>
            <w:r w:rsidR="00151C5D">
              <w:rPr>
                <w:lang w:val="en-US"/>
              </w:rPr>
              <w:t xml:space="preserve"> Is this needed</w:t>
            </w:r>
            <w:r w:rsidR="00C7404F">
              <w:rPr>
                <w:lang w:val="en-US"/>
              </w:rPr>
              <w:t xml:space="preserve"> again</w:t>
            </w:r>
            <w:r w:rsidR="00151C5D">
              <w:rPr>
                <w:lang w:val="en-US"/>
              </w:rPr>
              <w:t>?</w:t>
            </w:r>
          </w:p>
          <w:p w14:paraId="0FD385A0" w14:textId="40B9F2C3" w:rsidR="00671A0B" w:rsidRDefault="00671A0B" w:rsidP="003677F2">
            <w:pPr>
              <w:rPr>
                <w:lang w:val="en-US"/>
              </w:rPr>
            </w:pPr>
          </w:p>
          <w:p w14:paraId="38A3000D" w14:textId="7C912C16" w:rsidR="00671A0B" w:rsidRDefault="00671A0B" w:rsidP="003677F2">
            <w:pPr>
              <w:rPr>
                <w:lang w:val="en-US"/>
              </w:rPr>
            </w:pPr>
            <w:r>
              <w:rPr>
                <w:lang w:val="en-US"/>
              </w:rPr>
              <w:t>Would you like support to complete applications?</w:t>
            </w:r>
          </w:p>
          <w:p w14:paraId="68553A2E" w14:textId="28A5F006" w:rsidR="00D930A6" w:rsidRDefault="00D930A6" w:rsidP="003677F2">
            <w:pPr>
              <w:rPr>
                <w:lang w:val="en-US"/>
              </w:rPr>
            </w:pPr>
          </w:p>
          <w:p w14:paraId="00F5CC95" w14:textId="3C950577" w:rsidR="00D930A6" w:rsidRDefault="00D930A6" w:rsidP="003677F2">
            <w:pPr>
              <w:rPr>
                <w:lang w:val="en-US"/>
              </w:rPr>
            </w:pPr>
            <w:r>
              <w:rPr>
                <w:lang w:val="en-US"/>
              </w:rPr>
              <w:t>Are you able to travel independently?</w:t>
            </w:r>
          </w:p>
          <w:p w14:paraId="60325FE6" w14:textId="77777777" w:rsidR="003677F2" w:rsidRDefault="003677F2" w:rsidP="003677F2">
            <w:pPr>
              <w:rPr>
                <w:lang w:val="en-US"/>
              </w:rPr>
            </w:pPr>
          </w:p>
          <w:p w14:paraId="0795F3DE" w14:textId="5B99F65B" w:rsidR="003677F2" w:rsidRDefault="003677F2" w:rsidP="003677F2">
            <w:pPr>
              <w:rPr>
                <w:lang w:val="en-US"/>
              </w:rPr>
            </w:pPr>
            <w:r>
              <w:rPr>
                <w:lang w:val="en-US"/>
              </w:rPr>
              <w:t>Who is</w:t>
            </w:r>
            <w:r w:rsidR="00151C5D">
              <w:rPr>
                <w:lang w:val="en-US"/>
              </w:rPr>
              <w:t xml:space="preserve"> part of </w:t>
            </w:r>
            <w:r>
              <w:rPr>
                <w:lang w:val="en-US"/>
              </w:rPr>
              <w:t>your support network?</w:t>
            </w:r>
            <w:r w:rsidR="00151C5D">
              <w:rPr>
                <w:lang w:val="en-US"/>
              </w:rPr>
              <w:t xml:space="preserve"> Who would you ask if you needed help?</w:t>
            </w:r>
          </w:p>
          <w:p w14:paraId="5F9EE6C3" w14:textId="6E07A579" w:rsidR="00F01892" w:rsidRDefault="00F01892" w:rsidP="003677F2">
            <w:pPr>
              <w:rPr>
                <w:lang w:val="en-US"/>
              </w:rPr>
            </w:pPr>
          </w:p>
          <w:p w14:paraId="3663FC9B" w14:textId="2C3A14C5" w:rsidR="00F01892" w:rsidRDefault="00F01892" w:rsidP="003677F2">
            <w:pPr>
              <w:rPr>
                <w:lang w:val="en-US"/>
              </w:rPr>
            </w:pPr>
            <w:r>
              <w:rPr>
                <w:lang w:val="en-US"/>
              </w:rPr>
              <w:t>If you are interested in working, have you got your National Insurance number?</w:t>
            </w:r>
          </w:p>
          <w:p w14:paraId="4B3B8330" w14:textId="45249610" w:rsidR="00F01892" w:rsidRDefault="00F01892" w:rsidP="003677F2">
            <w:pPr>
              <w:rPr>
                <w:lang w:val="en-US"/>
              </w:rPr>
            </w:pPr>
          </w:p>
          <w:p w14:paraId="34ED3801" w14:textId="3FAEF157" w:rsidR="00F01892" w:rsidRDefault="00F01892" w:rsidP="00F01892">
            <w:pPr>
              <w:rPr>
                <w:lang w:val="en-US"/>
              </w:rPr>
            </w:pPr>
            <w:r>
              <w:rPr>
                <w:lang w:val="en-US"/>
              </w:rPr>
              <w:t>Have you got any previous experience working or with work experience?</w:t>
            </w:r>
          </w:p>
          <w:p w14:paraId="356D7C0F" w14:textId="443D230A" w:rsidR="0066170E" w:rsidRDefault="0066170E" w:rsidP="00F01892">
            <w:pPr>
              <w:rPr>
                <w:lang w:val="en-US"/>
              </w:rPr>
            </w:pPr>
          </w:p>
          <w:p w14:paraId="78761D6E" w14:textId="54CFFDC0" w:rsidR="0066170E" w:rsidRDefault="0066170E" w:rsidP="00F01892">
            <w:pPr>
              <w:rPr>
                <w:lang w:val="en-US"/>
              </w:rPr>
            </w:pPr>
            <w:r>
              <w:rPr>
                <w:lang w:val="en-US"/>
              </w:rPr>
              <w:t>Do you have any questions or concerns?</w:t>
            </w:r>
          </w:p>
          <w:p w14:paraId="279DC48C" w14:textId="77777777" w:rsidR="00F01892" w:rsidRDefault="00F01892" w:rsidP="003677F2">
            <w:pPr>
              <w:rPr>
                <w:lang w:val="en-US"/>
              </w:rPr>
            </w:pPr>
          </w:p>
          <w:p w14:paraId="3C998444" w14:textId="68740A01" w:rsidR="00F970C9" w:rsidRDefault="00F970C9" w:rsidP="003677F2">
            <w:pPr>
              <w:rPr>
                <w:lang w:val="en-US"/>
              </w:rPr>
            </w:pPr>
          </w:p>
          <w:p w14:paraId="46B0B862" w14:textId="77777777" w:rsidR="00F970C9" w:rsidRDefault="00F970C9" w:rsidP="003677F2">
            <w:pPr>
              <w:rPr>
                <w:lang w:val="en-US"/>
              </w:rPr>
            </w:pPr>
          </w:p>
          <w:p w14:paraId="7156E6A1" w14:textId="77777777" w:rsidR="003677F2" w:rsidRDefault="003677F2" w:rsidP="00CD6CE1">
            <w:pPr>
              <w:rPr>
                <w:rFonts w:ascii="Gill Sans MT" w:hAnsi="Gill Sans MT"/>
              </w:rPr>
            </w:pPr>
          </w:p>
          <w:p w14:paraId="6515944A" w14:textId="77777777" w:rsidR="003677F2" w:rsidRPr="00CD6CE1" w:rsidRDefault="003677F2" w:rsidP="00CD6CE1">
            <w:pPr>
              <w:rPr>
                <w:rFonts w:ascii="Gill Sans MT" w:hAnsi="Gill Sans MT"/>
              </w:rPr>
            </w:pPr>
          </w:p>
          <w:p w14:paraId="3F0DAE65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AE8356B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9560811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44801E83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21F531F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06C48356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3BEF4121" w14:textId="77777777" w:rsidR="00CD6CE1" w:rsidRPr="00CD6CE1" w:rsidRDefault="00CD6CE1" w:rsidP="00CD6CE1">
            <w:pPr>
              <w:rPr>
                <w:rFonts w:ascii="Gill Sans MT" w:hAnsi="Gill Sans MT"/>
              </w:rPr>
            </w:pPr>
          </w:p>
          <w:p w14:paraId="32723CE8" w14:textId="77777777" w:rsidR="0079279B" w:rsidRPr="00CD6CE1" w:rsidRDefault="0079279B" w:rsidP="003677F2">
            <w:pPr>
              <w:rPr>
                <w:rFonts w:ascii="Gill Sans MT" w:hAnsi="Gill Sans MT"/>
              </w:rPr>
            </w:pPr>
          </w:p>
        </w:tc>
      </w:tr>
      <w:tr w:rsidR="00EF3227" w:rsidRPr="00600D53" w14:paraId="7A460CC3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3F42A1CD" w14:textId="0CA3D536" w:rsidR="00EF3227" w:rsidRPr="00B34AF1" w:rsidRDefault="0006703F" w:rsidP="0074322B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>
              <w:rPr>
                <w:rFonts w:ascii="Gill Sans MT" w:hAnsi="Gill Sans MT"/>
                <w:b/>
                <w:color w:val="2E74B5" w:themeColor="accent1" w:themeShade="BF"/>
                <w:sz w:val="36"/>
                <w:szCs w:val="36"/>
                <w:u w:val="single"/>
              </w:rPr>
              <w:lastRenderedPageBreak/>
              <w:br w:type="page"/>
            </w:r>
            <w:r w:rsidR="00B34AF1" w:rsidRPr="00B34AF1">
              <w:rPr>
                <w:rFonts w:ascii="Gill Sans MT" w:hAnsi="Gill Sans MT"/>
                <w:b/>
                <w:color w:val="000000" w:themeColor="text1"/>
                <w:sz w:val="28"/>
              </w:rPr>
              <w:t>Special Educational Needs &amp;</w:t>
            </w:r>
            <w:r w:rsidR="00F970C9">
              <w:rPr>
                <w:rFonts w:ascii="Gill Sans MT" w:hAnsi="Gill Sans MT"/>
                <w:b/>
                <w:color w:val="000000" w:themeColor="text1"/>
                <w:sz w:val="28"/>
              </w:rPr>
              <w:t xml:space="preserve"> Support services</w:t>
            </w:r>
            <w:r w:rsidR="00B34AF1" w:rsidRPr="00B34AF1">
              <w:rPr>
                <w:rFonts w:ascii="Gill Sans MT" w:hAnsi="Gill Sans MT"/>
                <w:b/>
                <w:color w:val="000000" w:themeColor="text1"/>
                <w:sz w:val="28"/>
              </w:rPr>
              <w:t>:</w:t>
            </w:r>
          </w:p>
        </w:tc>
      </w:tr>
      <w:tr w:rsidR="00EF3227" w:rsidRPr="00600D53" w14:paraId="68365202" w14:textId="77777777" w:rsidTr="003677F2">
        <w:trPr>
          <w:trHeight w:val="794"/>
          <w:jc w:val="center"/>
        </w:trPr>
        <w:tc>
          <w:tcPr>
            <w:tcW w:w="4833" w:type="dxa"/>
            <w:gridSpan w:val="2"/>
            <w:shd w:val="clear" w:color="auto" w:fill="auto"/>
          </w:tcPr>
          <w:p w14:paraId="6C648621" w14:textId="4A3FF54A" w:rsidR="00EF3227" w:rsidRPr="00EF3227" w:rsidRDefault="003677F2" w:rsidP="00EF3227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Ha</w:t>
            </w:r>
            <w:r w:rsidR="00B34AF1" w:rsidRPr="00B34AF1">
              <w:rPr>
                <w:rFonts w:ascii="Gill Sans MT" w:hAnsi="Gill Sans MT"/>
                <w:b/>
                <w:color w:val="000000" w:themeColor="text1"/>
              </w:rPr>
              <w:t>s the young person on the SEN register?</w:t>
            </w:r>
          </w:p>
        </w:tc>
        <w:tc>
          <w:tcPr>
            <w:tcW w:w="4660" w:type="dxa"/>
            <w:gridSpan w:val="3"/>
            <w:shd w:val="clear" w:color="auto" w:fill="auto"/>
          </w:tcPr>
          <w:p w14:paraId="677A9267" w14:textId="77777777" w:rsidR="000E7EB4" w:rsidRDefault="000E7EB4" w:rsidP="000E7EB4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9918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      NO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24722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644F6157" w14:textId="77777777" w:rsidR="00EF3227" w:rsidRDefault="000E7EB4" w:rsidP="00EF3227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f so, please state summary of needs.</w:t>
            </w:r>
          </w:p>
          <w:p w14:paraId="54564456" w14:textId="77777777" w:rsidR="00391BBA" w:rsidRDefault="00391BBA" w:rsidP="00EF3227">
            <w:pPr>
              <w:rPr>
                <w:rFonts w:ascii="Gill Sans MT" w:hAnsi="Gill Sans MT"/>
                <w:color w:val="000000" w:themeColor="text1"/>
              </w:rPr>
            </w:pPr>
          </w:p>
          <w:p w14:paraId="0C886924" w14:textId="77777777" w:rsidR="00391BBA" w:rsidRPr="00AB35E7" w:rsidRDefault="00391BBA" w:rsidP="00EF3227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560347" w:rsidRPr="00600D53" w14:paraId="14495EC4" w14:textId="77777777" w:rsidTr="003677F2">
        <w:trPr>
          <w:trHeight w:val="794"/>
          <w:jc w:val="center"/>
        </w:trPr>
        <w:tc>
          <w:tcPr>
            <w:tcW w:w="4833" w:type="dxa"/>
            <w:gridSpan w:val="2"/>
            <w:shd w:val="clear" w:color="auto" w:fill="auto"/>
          </w:tcPr>
          <w:p w14:paraId="29FA6703" w14:textId="3047973C" w:rsidR="00560347" w:rsidRDefault="00560347" w:rsidP="00EF3227">
            <w:pPr>
              <w:rPr>
                <w:rFonts w:ascii="Gill Sans MT" w:hAnsi="Gill Sans MT"/>
                <w:b/>
                <w:color w:val="000000" w:themeColor="text1"/>
              </w:rPr>
            </w:pPr>
            <w:r w:rsidRPr="00B34AF1">
              <w:rPr>
                <w:rFonts w:ascii="Gill Sans MT" w:hAnsi="Gill Sans MT"/>
                <w:b/>
                <w:color w:val="000000" w:themeColor="text1"/>
              </w:rPr>
              <w:t xml:space="preserve">Does the </w:t>
            </w:r>
            <w:r>
              <w:rPr>
                <w:rFonts w:ascii="Gill Sans MT" w:hAnsi="Gill Sans MT"/>
                <w:b/>
                <w:color w:val="000000" w:themeColor="text1"/>
              </w:rPr>
              <w:t>young person</w:t>
            </w:r>
            <w:r w:rsidRPr="00B34AF1">
              <w:rPr>
                <w:rFonts w:ascii="Gill Sans MT" w:hAnsi="Gill Sans MT"/>
                <w:b/>
                <w:color w:val="000000" w:themeColor="text1"/>
              </w:rPr>
              <w:t xml:space="preserve"> have an EHCP?</w:t>
            </w:r>
          </w:p>
        </w:tc>
        <w:tc>
          <w:tcPr>
            <w:tcW w:w="4660" w:type="dxa"/>
            <w:gridSpan w:val="3"/>
            <w:shd w:val="clear" w:color="auto" w:fill="auto"/>
          </w:tcPr>
          <w:p w14:paraId="77124B07" w14:textId="77777777" w:rsidR="00560347" w:rsidRDefault="00560347" w:rsidP="00560347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50508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      NO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2145840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13D553D7" w14:textId="302157B6" w:rsidR="00560347" w:rsidRDefault="00560347" w:rsidP="00560347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>If so, please advise the date of the next Annual Review:</w:t>
            </w:r>
          </w:p>
          <w:p w14:paraId="0A2E9FC3" w14:textId="77777777" w:rsidR="00560347" w:rsidRDefault="00560347" w:rsidP="00560347">
            <w:pPr>
              <w:rPr>
                <w:rFonts w:ascii="Gill Sans MT" w:hAnsi="Gill Sans MT"/>
                <w:color w:val="000000" w:themeColor="text1"/>
              </w:rPr>
            </w:pPr>
          </w:p>
          <w:p w14:paraId="064EB383" w14:textId="77777777" w:rsidR="00560347" w:rsidRDefault="00560347" w:rsidP="000E7EB4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0E7EB4" w:rsidRPr="00600D53" w14:paraId="6E76FEE8" w14:textId="77777777" w:rsidTr="003677F2">
        <w:trPr>
          <w:trHeight w:val="794"/>
          <w:jc w:val="center"/>
        </w:trPr>
        <w:tc>
          <w:tcPr>
            <w:tcW w:w="4833" w:type="dxa"/>
            <w:gridSpan w:val="2"/>
            <w:shd w:val="clear" w:color="auto" w:fill="auto"/>
          </w:tcPr>
          <w:p w14:paraId="3765C444" w14:textId="26046C9D" w:rsidR="000E7EB4" w:rsidRPr="00EF3227" w:rsidRDefault="00560347" w:rsidP="000E7EB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Does the young person have access to computer or device, if this is required?</w:t>
            </w:r>
          </w:p>
        </w:tc>
        <w:tc>
          <w:tcPr>
            <w:tcW w:w="4660" w:type="dxa"/>
            <w:gridSpan w:val="3"/>
            <w:shd w:val="clear" w:color="auto" w:fill="auto"/>
          </w:tcPr>
          <w:p w14:paraId="71449899" w14:textId="77777777" w:rsidR="00560347" w:rsidRDefault="00560347" w:rsidP="00560347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94681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      NO      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35684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0B5377A9" w14:textId="77777777" w:rsidR="003677F2" w:rsidRDefault="003677F2" w:rsidP="00560347">
            <w:pPr>
              <w:rPr>
                <w:rFonts w:ascii="Gill Sans MT" w:hAnsi="Gill Sans MT"/>
                <w:color w:val="000000" w:themeColor="text1"/>
              </w:rPr>
            </w:pPr>
          </w:p>
          <w:p w14:paraId="388C03B5" w14:textId="1C223715" w:rsidR="00560347" w:rsidRPr="00AB35E7" w:rsidRDefault="00560347" w:rsidP="00560347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0E7EB4" w:rsidRPr="00600D53" w14:paraId="0807B161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167C4B7E" w14:textId="147EB4E5" w:rsidR="000E7EB4" w:rsidRPr="00B34AF1" w:rsidRDefault="000E7EB4" w:rsidP="000E7EB4">
            <w:pPr>
              <w:rPr>
                <w:rFonts w:ascii="Gill Sans MT" w:hAnsi="Gill Sans MT"/>
                <w:b/>
                <w:color w:val="000000" w:themeColor="text1"/>
                <w:sz w:val="24"/>
              </w:rPr>
            </w:pPr>
            <w:r w:rsidRPr="00B34AF1">
              <w:rPr>
                <w:rFonts w:ascii="Gill Sans MT" w:hAnsi="Gill Sans MT"/>
                <w:b/>
                <w:color w:val="000000" w:themeColor="text1"/>
                <w:sz w:val="24"/>
              </w:rPr>
              <w:t>Additional needs</w:t>
            </w:r>
            <w:r w:rsidR="003677F2">
              <w:rPr>
                <w:rFonts w:ascii="Gill Sans MT" w:hAnsi="Gill Sans MT"/>
                <w:b/>
                <w:color w:val="000000" w:themeColor="text1"/>
                <w:sz w:val="24"/>
              </w:rPr>
              <w:t>/Services involved</w:t>
            </w:r>
            <w:r w:rsidRPr="00B34AF1">
              <w:rPr>
                <w:rFonts w:ascii="Gill Sans MT" w:hAnsi="Gill Sans MT"/>
                <w:b/>
                <w:color w:val="000000" w:themeColor="text1"/>
                <w:sz w:val="24"/>
              </w:rPr>
              <w:t>:</w:t>
            </w:r>
          </w:p>
          <w:p w14:paraId="6F61982B" w14:textId="77777777" w:rsidR="003677F2" w:rsidRDefault="000E7EB4" w:rsidP="000E7EB4">
            <w:pPr>
              <w:rPr>
                <w:rFonts w:ascii="Gill Sans MT" w:hAnsi="Gill Sans MT"/>
                <w:i/>
                <w:color w:val="000000" w:themeColor="text1"/>
                <w:sz w:val="24"/>
              </w:rPr>
            </w:pPr>
            <w:r w:rsidRPr="00B34AF1">
              <w:rPr>
                <w:rFonts w:ascii="Gill Sans MT" w:hAnsi="Gill Sans MT"/>
                <w:i/>
                <w:color w:val="000000" w:themeColor="text1"/>
                <w:sz w:val="24"/>
              </w:rPr>
              <w:t>EAL needs, counse</w:t>
            </w:r>
            <w:r w:rsidR="008268BD">
              <w:rPr>
                <w:rFonts w:ascii="Gill Sans MT" w:hAnsi="Gill Sans MT"/>
                <w:i/>
                <w:color w:val="000000" w:themeColor="text1"/>
                <w:sz w:val="24"/>
              </w:rPr>
              <w:t>lling, mentoring</w:t>
            </w:r>
            <w:r w:rsidRPr="00B34AF1"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 etc.</w:t>
            </w:r>
            <w:r w:rsidR="003677F2"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 </w:t>
            </w:r>
          </w:p>
          <w:p w14:paraId="3968E436" w14:textId="34FF9192" w:rsidR="000E7EB4" w:rsidRPr="00B34AF1" w:rsidRDefault="003677F2" w:rsidP="000E7EB4">
            <w:pPr>
              <w:rPr>
                <w:rFonts w:ascii="Gill Sans MT" w:hAnsi="Gill Sans MT"/>
                <w:i/>
                <w:color w:val="2E74B5" w:themeColor="accent1" w:themeShade="BF"/>
                <w:sz w:val="24"/>
              </w:rPr>
            </w:pPr>
            <w:r>
              <w:rPr>
                <w:rFonts w:ascii="Gill Sans MT" w:hAnsi="Gill Sans MT"/>
                <w:i/>
                <w:color w:val="000000" w:themeColor="text1"/>
                <w:sz w:val="24"/>
              </w:rPr>
              <w:t xml:space="preserve">Services including, but not limited to, CAMHs, </w:t>
            </w:r>
            <w:proofErr w:type="spellStart"/>
            <w:r>
              <w:rPr>
                <w:rFonts w:ascii="Gill Sans MT" w:hAnsi="Gill Sans MT"/>
                <w:i/>
                <w:color w:val="000000" w:themeColor="text1"/>
                <w:sz w:val="24"/>
              </w:rPr>
              <w:t>Barnardos</w:t>
            </w:r>
            <w:proofErr w:type="spellEnd"/>
            <w:r>
              <w:rPr>
                <w:rFonts w:ascii="Gill Sans MT" w:hAnsi="Gill Sans MT"/>
                <w:i/>
                <w:color w:val="000000" w:themeColor="text1"/>
                <w:sz w:val="24"/>
              </w:rPr>
              <w:t>, CACT, SHiFT, YOS etc.</w:t>
            </w:r>
          </w:p>
        </w:tc>
      </w:tr>
      <w:tr w:rsidR="000E7EB4" w:rsidRPr="00600D53" w14:paraId="0A4A1C0B" w14:textId="77777777" w:rsidTr="00F970C9">
        <w:trPr>
          <w:trHeight w:val="3164"/>
          <w:jc w:val="center"/>
        </w:trPr>
        <w:tc>
          <w:tcPr>
            <w:tcW w:w="9493" w:type="dxa"/>
            <w:gridSpan w:val="5"/>
            <w:shd w:val="clear" w:color="auto" w:fill="auto"/>
          </w:tcPr>
          <w:p w14:paraId="2A2C8DD6" w14:textId="77777777" w:rsidR="000E7EB4" w:rsidRPr="00AB35E7" w:rsidRDefault="000E7EB4" w:rsidP="000E7EB4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4E3642" w:rsidRPr="0046509D" w14:paraId="073F01EE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53809773" w14:textId="77777777" w:rsidR="004E3642" w:rsidRPr="0046509D" w:rsidRDefault="00D66805" w:rsidP="003C14AD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>
              <w:rPr>
                <w:rFonts w:ascii="Gill Sans MT" w:hAnsi="Gill Sans MT"/>
                <w:b/>
                <w:color w:val="2E74B5" w:themeColor="accent1" w:themeShade="BF"/>
                <w:sz w:val="36"/>
                <w:szCs w:val="36"/>
                <w:u w:val="single"/>
              </w:rPr>
              <w:br w:type="page"/>
            </w:r>
            <w:r w:rsidR="0046509D" w:rsidRPr="0046509D">
              <w:rPr>
                <w:rFonts w:ascii="Gill Sans MT" w:hAnsi="Gill Sans MT"/>
                <w:b/>
                <w:color w:val="000000" w:themeColor="text1"/>
                <w:sz w:val="28"/>
              </w:rPr>
              <w:t>Reviewing previous PEP targets:</w:t>
            </w:r>
          </w:p>
        </w:tc>
      </w:tr>
      <w:tr w:rsidR="00C4069A" w14:paraId="48FF1EAA" w14:textId="77777777" w:rsidTr="001D1EAD">
        <w:trPr>
          <w:trHeight w:val="567"/>
          <w:jc w:val="center"/>
        </w:trPr>
        <w:tc>
          <w:tcPr>
            <w:tcW w:w="2571" w:type="dxa"/>
            <w:shd w:val="clear" w:color="auto" w:fill="D9D9D9" w:themeFill="background1" w:themeFillShade="D9"/>
            <w:vAlign w:val="center"/>
          </w:tcPr>
          <w:p w14:paraId="1739B133" w14:textId="77777777" w:rsidR="00C4069A" w:rsidRPr="00FB54E9" w:rsidRDefault="00C4069A" w:rsidP="001D1EAD">
            <w:pPr>
              <w:jc w:val="center"/>
              <w:rPr>
                <w:rFonts w:ascii="Gill Sans MT" w:hAnsi="Gill Sans MT"/>
                <w:i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Previous PEP target</w:t>
            </w:r>
          </w:p>
        </w:tc>
        <w:tc>
          <w:tcPr>
            <w:tcW w:w="2386" w:type="dxa"/>
            <w:gridSpan w:val="2"/>
            <w:shd w:val="clear" w:color="auto" w:fill="D9D9D9" w:themeFill="background1" w:themeFillShade="D9"/>
            <w:vAlign w:val="center"/>
          </w:tcPr>
          <w:p w14:paraId="1B4FABAD" w14:textId="77777777" w:rsidR="00C4069A" w:rsidRPr="004627AA" w:rsidRDefault="00C4069A" w:rsidP="001D1EAD">
            <w:pPr>
              <w:jc w:val="center"/>
              <w:rPr>
                <w:rFonts w:ascii="Gill Sans MT" w:hAnsi="Gill Sans MT"/>
                <w:b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Support given to achieve target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5A79BD86" w14:textId="77777777" w:rsidR="00C4069A" w:rsidRPr="004E3642" w:rsidRDefault="00C4069A" w:rsidP="001D1EAD">
            <w:pPr>
              <w:jc w:val="center"/>
              <w:rPr>
                <w:rFonts w:ascii="Gill Sans MT" w:hAnsi="Gill Sans MT"/>
                <w:i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Did I achieve my target?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0B68A7EE" w14:textId="77777777" w:rsidR="00C4069A" w:rsidRPr="004E3642" w:rsidRDefault="00C4069A" w:rsidP="001D1EAD">
            <w:pPr>
              <w:jc w:val="center"/>
              <w:rPr>
                <w:rFonts w:ascii="Gill Sans MT" w:hAnsi="Gill Sans MT"/>
                <w:i/>
                <w:color w:val="000000" w:themeColor="text1"/>
              </w:rPr>
            </w:pPr>
            <w:r w:rsidRPr="00C4069A">
              <w:rPr>
                <w:rFonts w:ascii="Gill Sans MT" w:hAnsi="Gill Sans MT"/>
                <w:b/>
                <w:color w:val="000000" w:themeColor="text1"/>
              </w:rPr>
              <w:t>Will this continue to be a target?</w:t>
            </w:r>
          </w:p>
        </w:tc>
      </w:tr>
      <w:tr w:rsidR="008268BD" w14:paraId="0103940A" w14:textId="77777777" w:rsidTr="003677F2">
        <w:trPr>
          <w:trHeight w:val="1276"/>
          <w:jc w:val="center"/>
        </w:trPr>
        <w:tc>
          <w:tcPr>
            <w:tcW w:w="2571" w:type="dxa"/>
            <w:vAlign w:val="center"/>
          </w:tcPr>
          <w:p w14:paraId="7E484B5A" w14:textId="77777777" w:rsidR="008268BD" w:rsidRPr="004627AA" w:rsidRDefault="008268BD" w:rsidP="008268BD">
            <w:pPr>
              <w:rPr>
                <w:rFonts w:ascii="Gill Sans MT" w:hAnsi="Gill Sans MT"/>
                <w:b/>
              </w:rPr>
            </w:pPr>
          </w:p>
        </w:tc>
        <w:tc>
          <w:tcPr>
            <w:tcW w:w="2386" w:type="dxa"/>
            <w:gridSpan w:val="2"/>
            <w:vAlign w:val="center"/>
          </w:tcPr>
          <w:p w14:paraId="367FB59B" w14:textId="77777777" w:rsidR="008268BD" w:rsidRPr="004627AA" w:rsidRDefault="008268BD" w:rsidP="008268B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  <w:vAlign w:val="center"/>
          </w:tcPr>
          <w:p w14:paraId="5C66C32A" w14:textId="77777777" w:rsid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213151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34167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6D5A0383" w14:textId="77777777" w:rsidR="008268BD" w:rsidRP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 w:rsidRPr="008268BD">
              <w:rPr>
                <w:rFonts w:ascii="Gill Sans MT" w:hAnsi="Gill Sans MT"/>
                <w:color w:val="000000" w:themeColor="text1"/>
              </w:rPr>
              <w:t>Partially Achieved</w:t>
            </w:r>
            <w:r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26946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</w:tc>
        <w:tc>
          <w:tcPr>
            <w:tcW w:w="2127" w:type="dxa"/>
            <w:vAlign w:val="center"/>
          </w:tcPr>
          <w:p w14:paraId="3145AFF4" w14:textId="53C9EE21" w:rsidR="008268BD" w:rsidRDefault="008268BD" w:rsidP="00F970C9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92494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59724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597BE4C1" w14:textId="77777777" w:rsidR="008268BD" w:rsidRPr="008268BD" w:rsidRDefault="00847B22" w:rsidP="00847B22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 </w:t>
            </w:r>
            <w:r w:rsidR="008268BD"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</w:p>
        </w:tc>
      </w:tr>
      <w:tr w:rsidR="008268BD" w14:paraId="24C42441" w14:textId="77777777" w:rsidTr="003677F2">
        <w:trPr>
          <w:trHeight w:val="1276"/>
          <w:jc w:val="center"/>
        </w:trPr>
        <w:tc>
          <w:tcPr>
            <w:tcW w:w="2571" w:type="dxa"/>
            <w:vAlign w:val="center"/>
          </w:tcPr>
          <w:p w14:paraId="0152E189" w14:textId="77777777" w:rsidR="008268BD" w:rsidRPr="004627AA" w:rsidRDefault="008268BD" w:rsidP="008268BD">
            <w:pPr>
              <w:rPr>
                <w:rFonts w:ascii="Gill Sans MT" w:hAnsi="Gill Sans MT"/>
                <w:b/>
              </w:rPr>
            </w:pPr>
          </w:p>
        </w:tc>
        <w:tc>
          <w:tcPr>
            <w:tcW w:w="2386" w:type="dxa"/>
            <w:gridSpan w:val="2"/>
            <w:vAlign w:val="center"/>
          </w:tcPr>
          <w:p w14:paraId="63A2E417" w14:textId="77777777" w:rsidR="008268BD" w:rsidRPr="004627AA" w:rsidRDefault="008268BD" w:rsidP="008268B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  <w:vAlign w:val="center"/>
          </w:tcPr>
          <w:p w14:paraId="7B1528D8" w14:textId="77777777" w:rsid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934270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5174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75CCD9EE" w14:textId="77777777" w:rsidR="008268BD" w:rsidRDefault="008268BD" w:rsidP="008268BD">
            <w:pPr>
              <w:jc w:val="center"/>
            </w:pPr>
            <w:r w:rsidRPr="008268BD">
              <w:rPr>
                <w:rFonts w:ascii="Gill Sans MT" w:hAnsi="Gill Sans MT"/>
                <w:color w:val="000000" w:themeColor="text1"/>
              </w:rPr>
              <w:t>Partially Achieved</w:t>
            </w:r>
            <w:r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47664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</w:tc>
        <w:tc>
          <w:tcPr>
            <w:tcW w:w="2127" w:type="dxa"/>
            <w:vAlign w:val="center"/>
          </w:tcPr>
          <w:p w14:paraId="4ED17C37" w14:textId="3B1144FB" w:rsidR="008268BD" w:rsidRDefault="008268BD" w:rsidP="00F970C9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34906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546408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55973474" w14:textId="77777777" w:rsidR="008268BD" w:rsidRDefault="00847B22" w:rsidP="008268BD">
            <w:pPr>
              <w:jc w:val="center"/>
            </w:pPr>
            <w:r>
              <w:rPr>
                <w:rFonts w:ascii="Gill Sans MT" w:hAnsi="Gill Sans MT"/>
                <w:color w:val="000000" w:themeColor="text1"/>
              </w:rPr>
              <w:t xml:space="preserve"> </w:t>
            </w:r>
          </w:p>
        </w:tc>
      </w:tr>
      <w:tr w:rsidR="008268BD" w14:paraId="4AE2C29D" w14:textId="77777777" w:rsidTr="003677F2">
        <w:trPr>
          <w:trHeight w:val="1276"/>
          <w:jc w:val="center"/>
        </w:trPr>
        <w:tc>
          <w:tcPr>
            <w:tcW w:w="2571" w:type="dxa"/>
            <w:vAlign w:val="center"/>
          </w:tcPr>
          <w:p w14:paraId="13AF8A7D" w14:textId="77777777" w:rsidR="008268BD" w:rsidRPr="004627AA" w:rsidRDefault="008268BD" w:rsidP="008268BD">
            <w:pPr>
              <w:rPr>
                <w:rFonts w:ascii="Gill Sans MT" w:hAnsi="Gill Sans MT"/>
                <w:b/>
              </w:rPr>
            </w:pPr>
          </w:p>
        </w:tc>
        <w:tc>
          <w:tcPr>
            <w:tcW w:w="2386" w:type="dxa"/>
            <w:gridSpan w:val="2"/>
            <w:vAlign w:val="center"/>
          </w:tcPr>
          <w:p w14:paraId="50608BB7" w14:textId="77777777" w:rsidR="008268BD" w:rsidRPr="004627AA" w:rsidRDefault="008268BD" w:rsidP="008268BD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  <w:vAlign w:val="center"/>
          </w:tcPr>
          <w:p w14:paraId="22DCCF10" w14:textId="77777777" w:rsidR="008268BD" w:rsidRDefault="008268BD" w:rsidP="008268BD">
            <w:pPr>
              <w:jc w:val="center"/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00451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672488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0C005BA7" w14:textId="77777777" w:rsidR="008268BD" w:rsidRDefault="008268BD" w:rsidP="008268BD">
            <w:pPr>
              <w:jc w:val="center"/>
            </w:pPr>
            <w:r w:rsidRPr="008268BD">
              <w:rPr>
                <w:rFonts w:ascii="Gill Sans MT" w:hAnsi="Gill Sans MT"/>
                <w:color w:val="000000" w:themeColor="text1"/>
              </w:rPr>
              <w:t>Partially Achieved</w:t>
            </w:r>
            <w:r>
              <w:rPr>
                <w:rFonts w:ascii="Gill Sans MT" w:hAnsi="Gill Sans MT"/>
                <w:color w:val="000000" w:themeColor="text1"/>
                <w:sz w:val="32"/>
              </w:rPr>
              <w:t xml:space="preserve">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86471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</w:tc>
        <w:tc>
          <w:tcPr>
            <w:tcW w:w="2127" w:type="dxa"/>
            <w:vAlign w:val="center"/>
          </w:tcPr>
          <w:p w14:paraId="04C8CA0C" w14:textId="21711837" w:rsidR="008268BD" w:rsidRDefault="008268BD" w:rsidP="00F970C9">
            <w:pPr>
              <w:rPr>
                <w:rFonts w:ascii="Gill Sans MT" w:hAnsi="Gill Sans MT"/>
                <w:color w:val="000000" w:themeColor="text1"/>
              </w:rPr>
            </w:pPr>
            <w:r>
              <w:rPr>
                <w:rFonts w:ascii="Gill Sans MT" w:hAnsi="Gill Sans MT"/>
                <w:color w:val="000000" w:themeColor="text1"/>
              </w:rPr>
              <w:t xml:space="preserve">YES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1280537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  <w:r>
              <w:rPr>
                <w:rFonts w:ascii="Gill Sans MT" w:hAnsi="Gill Sans MT"/>
                <w:color w:val="000000" w:themeColor="text1"/>
              </w:rPr>
              <w:t xml:space="preserve">  NO    </w:t>
            </w:r>
            <w:sdt>
              <w:sdtPr>
                <w:rPr>
                  <w:rFonts w:ascii="Gill Sans MT" w:hAnsi="Gill Sans MT"/>
                  <w:color w:val="000000" w:themeColor="text1"/>
                  <w:sz w:val="32"/>
                </w:rPr>
                <w:id w:val="-107736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color w:val="000000" w:themeColor="text1"/>
                    <w:sz w:val="32"/>
                  </w:rPr>
                  <w:t>☐</w:t>
                </w:r>
              </w:sdtContent>
            </w:sdt>
          </w:p>
          <w:p w14:paraId="25FBE090" w14:textId="77777777" w:rsidR="008268BD" w:rsidRDefault="008268BD" w:rsidP="008268BD">
            <w:pPr>
              <w:jc w:val="center"/>
            </w:pPr>
          </w:p>
        </w:tc>
      </w:tr>
      <w:tr w:rsidR="0046509D" w:rsidRPr="0046509D" w14:paraId="7A0CE4A8" w14:textId="77777777" w:rsidTr="003677F2">
        <w:trPr>
          <w:trHeight w:val="680"/>
          <w:jc w:val="center"/>
        </w:trPr>
        <w:tc>
          <w:tcPr>
            <w:tcW w:w="9493" w:type="dxa"/>
            <w:gridSpan w:val="5"/>
            <w:shd w:val="clear" w:color="auto" w:fill="CCECFF"/>
            <w:vAlign w:val="center"/>
          </w:tcPr>
          <w:p w14:paraId="0E016565" w14:textId="77777777" w:rsidR="0046509D" w:rsidRDefault="0046509D" w:rsidP="0046509D">
            <w:pPr>
              <w:rPr>
                <w:rFonts w:ascii="Gill Sans MT" w:hAnsi="Gill Sans MT"/>
                <w:b/>
                <w:color w:val="000000" w:themeColor="text1"/>
                <w:sz w:val="28"/>
              </w:rPr>
            </w:pPr>
            <w:r w:rsidRPr="0046509D">
              <w:rPr>
                <w:rFonts w:ascii="Gill Sans MT" w:hAnsi="Gill Sans MT"/>
                <w:b/>
                <w:color w:val="000000" w:themeColor="text1"/>
                <w:sz w:val="28"/>
              </w:rPr>
              <w:lastRenderedPageBreak/>
              <w:t>Setting new SMART targets:</w:t>
            </w:r>
          </w:p>
          <w:p w14:paraId="69B258FE" w14:textId="79B65BE4" w:rsidR="0066170E" w:rsidRPr="0066170E" w:rsidRDefault="0066170E" w:rsidP="0046509D">
            <w:pPr>
              <w:rPr>
                <w:rFonts w:ascii="Gill Sans MT" w:hAnsi="Gill Sans MT"/>
                <w:bCs/>
                <w:i/>
                <w:iCs/>
                <w:color w:val="2E74B5" w:themeColor="accent1" w:themeShade="BF"/>
                <w:sz w:val="28"/>
              </w:rPr>
            </w:pPr>
            <w:r w:rsidRPr="0066170E">
              <w:rPr>
                <w:rFonts w:ascii="Gill Sans MT" w:hAnsi="Gill Sans MT"/>
                <w:bCs/>
                <w:i/>
                <w:iCs/>
                <w:color w:val="0D0D0D" w:themeColor="text1" w:themeTint="F2"/>
                <w:sz w:val="28"/>
                <w:szCs w:val="36"/>
              </w:rPr>
              <w:t>*SMART = Specific, Measurable, Achievable, Realistic, Time Limited</w:t>
            </w:r>
          </w:p>
        </w:tc>
      </w:tr>
      <w:tr w:rsidR="0046509D" w14:paraId="7BA178BE" w14:textId="77777777" w:rsidTr="001D1EAD">
        <w:trPr>
          <w:trHeight w:val="624"/>
          <w:jc w:val="center"/>
        </w:trPr>
        <w:tc>
          <w:tcPr>
            <w:tcW w:w="2571" w:type="dxa"/>
            <w:shd w:val="clear" w:color="auto" w:fill="D9D9D9" w:themeFill="background1" w:themeFillShade="D9"/>
            <w:vAlign w:val="center"/>
          </w:tcPr>
          <w:p w14:paraId="5BACFFCF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Targets</w:t>
            </w:r>
          </w:p>
        </w:tc>
        <w:tc>
          <w:tcPr>
            <w:tcW w:w="2386" w:type="dxa"/>
            <w:gridSpan w:val="2"/>
            <w:shd w:val="clear" w:color="auto" w:fill="D9D9D9" w:themeFill="background1" w:themeFillShade="D9"/>
            <w:vAlign w:val="center"/>
          </w:tcPr>
          <w:p w14:paraId="16DE8EEE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Who will help me and how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731DF50F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When will this be achieved?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14:paraId="5F4F2DEB" w14:textId="77777777" w:rsidR="0046509D" w:rsidRPr="0046509D" w:rsidRDefault="0046509D" w:rsidP="0046509D">
            <w:pPr>
              <w:jc w:val="center"/>
              <w:rPr>
                <w:rFonts w:ascii="Gill Sans MT" w:hAnsi="Gill Sans MT"/>
                <w:b/>
              </w:rPr>
            </w:pPr>
            <w:r w:rsidRPr="0046509D">
              <w:rPr>
                <w:rFonts w:ascii="Gill Sans MT" w:hAnsi="Gill Sans MT"/>
                <w:b/>
              </w:rPr>
              <w:t>When will I know when I have achieved my target?</w:t>
            </w:r>
          </w:p>
        </w:tc>
      </w:tr>
      <w:tr w:rsidR="00C4069A" w14:paraId="0E46EEB0" w14:textId="77777777" w:rsidTr="003677F2">
        <w:trPr>
          <w:trHeight w:val="1276"/>
          <w:jc w:val="center"/>
        </w:trPr>
        <w:tc>
          <w:tcPr>
            <w:tcW w:w="2571" w:type="dxa"/>
          </w:tcPr>
          <w:p w14:paraId="7CA21232" w14:textId="77777777" w:rsidR="00C4069A" w:rsidRDefault="00C4069A" w:rsidP="003E5DB9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386" w:type="dxa"/>
            <w:gridSpan w:val="2"/>
          </w:tcPr>
          <w:p w14:paraId="70A10E0F" w14:textId="77777777" w:rsidR="00C4069A" w:rsidRDefault="00C4069A" w:rsidP="003E5DB9"/>
        </w:tc>
        <w:tc>
          <w:tcPr>
            <w:tcW w:w="2409" w:type="dxa"/>
          </w:tcPr>
          <w:p w14:paraId="6DA54610" w14:textId="77777777" w:rsidR="00C4069A" w:rsidRDefault="00C4069A" w:rsidP="003E5DB9"/>
        </w:tc>
        <w:tc>
          <w:tcPr>
            <w:tcW w:w="2127" w:type="dxa"/>
          </w:tcPr>
          <w:p w14:paraId="787DD450" w14:textId="77777777" w:rsidR="00C4069A" w:rsidRDefault="00C4069A" w:rsidP="00C4069A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C4069A" w14:paraId="3DCE1788" w14:textId="77777777" w:rsidTr="003677F2">
        <w:trPr>
          <w:trHeight w:val="1276"/>
          <w:jc w:val="center"/>
        </w:trPr>
        <w:tc>
          <w:tcPr>
            <w:tcW w:w="2571" w:type="dxa"/>
          </w:tcPr>
          <w:p w14:paraId="523F7F86" w14:textId="77777777" w:rsidR="00C4069A" w:rsidRDefault="00C4069A" w:rsidP="003E5DB9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386" w:type="dxa"/>
            <w:gridSpan w:val="2"/>
          </w:tcPr>
          <w:p w14:paraId="690C0A40" w14:textId="77777777" w:rsidR="00C4069A" w:rsidRDefault="00C4069A" w:rsidP="003E5DB9"/>
        </w:tc>
        <w:tc>
          <w:tcPr>
            <w:tcW w:w="2409" w:type="dxa"/>
          </w:tcPr>
          <w:p w14:paraId="0DF21989" w14:textId="77777777" w:rsidR="00C4069A" w:rsidRDefault="00C4069A" w:rsidP="003E5DB9"/>
        </w:tc>
        <w:tc>
          <w:tcPr>
            <w:tcW w:w="2127" w:type="dxa"/>
          </w:tcPr>
          <w:p w14:paraId="1BCA5FE8" w14:textId="77777777" w:rsidR="00C4069A" w:rsidRDefault="00C4069A" w:rsidP="00C4069A">
            <w:pPr>
              <w:rPr>
                <w:rFonts w:ascii="Gill Sans MT" w:hAnsi="Gill Sans MT"/>
                <w:color w:val="000000" w:themeColor="text1"/>
              </w:rPr>
            </w:pPr>
          </w:p>
        </w:tc>
      </w:tr>
      <w:tr w:rsidR="00C4069A" w14:paraId="2473EEAE" w14:textId="77777777" w:rsidTr="003677F2">
        <w:trPr>
          <w:trHeight w:val="1276"/>
          <w:jc w:val="center"/>
        </w:trPr>
        <w:tc>
          <w:tcPr>
            <w:tcW w:w="2571" w:type="dxa"/>
          </w:tcPr>
          <w:p w14:paraId="2669847D" w14:textId="77777777" w:rsidR="00C4069A" w:rsidRDefault="00C4069A" w:rsidP="003E5DB9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386" w:type="dxa"/>
            <w:gridSpan w:val="2"/>
          </w:tcPr>
          <w:p w14:paraId="390C7F36" w14:textId="77777777" w:rsidR="00C4069A" w:rsidRDefault="00C4069A" w:rsidP="003E5DB9"/>
        </w:tc>
        <w:tc>
          <w:tcPr>
            <w:tcW w:w="2409" w:type="dxa"/>
          </w:tcPr>
          <w:p w14:paraId="2F78FF41" w14:textId="77777777" w:rsidR="00C4069A" w:rsidRDefault="00C4069A" w:rsidP="003E5DB9"/>
        </w:tc>
        <w:tc>
          <w:tcPr>
            <w:tcW w:w="2127" w:type="dxa"/>
          </w:tcPr>
          <w:p w14:paraId="4FE522C6" w14:textId="77777777" w:rsidR="00C4069A" w:rsidRDefault="00C4069A" w:rsidP="00C4069A">
            <w:pPr>
              <w:rPr>
                <w:rFonts w:ascii="Gill Sans MT" w:hAnsi="Gill Sans MT"/>
                <w:color w:val="000000" w:themeColor="text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537"/>
        <w:tblW w:w="0" w:type="auto"/>
        <w:tblLook w:val="04A0" w:firstRow="1" w:lastRow="0" w:firstColumn="1" w:lastColumn="0" w:noHBand="0" w:noVBand="1"/>
      </w:tblPr>
      <w:tblGrid>
        <w:gridCol w:w="9667"/>
      </w:tblGrid>
      <w:tr w:rsidR="00814745" w:rsidRPr="00600D53" w14:paraId="387FD4BB" w14:textId="77777777" w:rsidTr="00814745">
        <w:trPr>
          <w:trHeight w:val="680"/>
        </w:trPr>
        <w:tc>
          <w:tcPr>
            <w:tcW w:w="9667" w:type="dxa"/>
            <w:shd w:val="clear" w:color="auto" w:fill="CCECFF"/>
            <w:vAlign w:val="center"/>
          </w:tcPr>
          <w:p w14:paraId="04CFF1E7" w14:textId="77777777" w:rsidR="00814745" w:rsidRPr="0006703F" w:rsidRDefault="00814745" w:rsidP="00814745">
            <w:pPr>
              <w:rPr>
                <w:rFonts w:ascii="Gill Sans MT" w:hAnsi="Gill Sans MT"/>
                <w:color w:val="2E74B5" w:themeColor="accent1" w:themeShade="BF"/>
                <w:sz w:val="28"/>
              </w:rPr>
            </w:pPr>
            <w:r w:rsidRPr="00B43768">
              <w:rPr>
                <w:rFonts w:ascii="Gill Sans MT" w:hAnsi="Gill Sans MT"/>
                <w:b/>
                <w:color w:val="000000" w:themeColor="text1"/>
                <w:sz w:val="28"/>
              </w:rPr>
              <w:t>Additional information</w:t>
            </w:r>
          </w:p>
        </w:tc>
      </w:tr>
      <w:tr w:rsidR="00814745" w:rsidRPr="004627AA" w14:paraId="6E4A5F47" w14:textId="77777777" w:rsidTr="00814745">
        <w:trPr>
          <w:trHeight w:val="5670"/>
        </w:trPr>
        <w:tc>
          <w:tcPr>
            <w:tcW w:w="9667" w:type="dxa"/>
          </w:tcPr>
          <w:p w14:paraId="0BCE799F" w14:textId="77777777" w:rsidR="00814745" w:rsidRDefault="00814745" w:rsidP="00814745">
            <w:pPr>
              <w:rPr>
                <w:rFonts w:ascii="Gill Sans MT" w:hAnsi="Gill Sans MT"/>
                <w:b/>
                <w:color w:val="000000" w:themeColor="text1"/>
              </w:rPr>
            </w:pPr>
          </w:p>
          <w:p w14:paraId="04021695" w14:textId="103D1B3E" w:rsidR="00F01892" w:rsidRDefault="00C7404F" w:rsidP="00814745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If further advice and guidance is needed</w:t>
            </w:r>
            <w:r w:rsidR="0066170E">
              <w:rPr>
                <w:rFonts w:ascii="Gill Sans MT" w:hAnsi="Gill Sans MT"/>
                <w:b/>
                <w:color w:val="000000" w:themeColor="text1"/>
              </w:rPr>
              <w:t>,</w:t>
            </w:r>
            <w:r>
              <w:rPr>
                <w:rFonts w:ascii="Gill Sans MT" w:hAnsi="Gill Sans MT"/>
                <w:b/>
                <w:color w:val="000000" w:themeColor="text1"/>
              </w:rPr>
              <w:t xml:space="preserve"> please contact </w:t>
            </w:r>
            <w:r w:rsidR="00671A0B">
              <w:rPr>
                <w:rFonts w:ascii="Gill Sans MT" w:hAnsi="Gill Sans MT"/>
                <w:b/>
                <w:color w:val="000000" w:themeColor="text1"/>
              </w:rPr>
              <w:t xml:space="preserve">Jodie from the </w:t>
            </w:r>
            <w:r>
              <w:rPr>
                <w:rFonts w:ascii="Gill Sans MT" w:hAnsi="Gill Sans MT"/>
                <w:b/>
                <w:color w:val="000000" w:themeColor="text1"/>
              </w:rPr>
              <w:t>Virtual School.</w:t>
            </w:r>
          </w:p>
          <w:p w14:paraId="1B10CB0D" w14:textId="7A1B4A66" w:rsidR="00F01892" w:rsidRPr="004627AA" w:rsidRDefault="00F01892" w:rsidP="00814745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4A9E4BB8" w14:textId="1C1003A1" w:rsidR="00036FD4" w:rsidRPr="00814745" w:rsidRDefault="00814745">
      <w:pPr>
        <w:rPr>
          <w:rFonts w:ascii="Gill Sans MT" w:hAnsi="Gill Sans MT"/>
          <w:b/>
          <w:color w:val="0D0D0D" w:themeColor="text1" w:themeTint="F2"/>
          <w:sz w:val="28"/>
          <w:szCs w:val="36"/>
        </w:rPr>
      </w:pPr>
      <w:r>
        <w:rPr>
          <w:rFonts w:ascii="Gill Sans MT" w:hAnsi="Gill Sans MT"/>
          <w:b/>
          <w:color w:val="0D0D0D" w:themeColor="text1" w:themeTint="F2"/>
          <w:sz w:val="28"/>
          <w:szCs w:val="36"/>
        </w:rPr>
        <w:t xml:space="preserve"> </w:t>
      </w:r>
      <w:r w:rsidR="00D978E7">
        <w:rPr>
          <w:rFonts w:ascii="Gill Sans MT" w:hAnsi="Gill Sans MT"/>
          <w:b/>
          <w:color w:val="0D0D0D" w:themeColor="text1" w:themeTint="F2"/>
          <w:sz w:val="28"/>
          <w:szCs w:val="36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8505"/>
      </w:tblGrid>
      <w:tr w:rsidR="00036FD4" w:rsidRPr="004A029E" w14:paraId="70544972" w14:textId="77777777" w:rsidTr="00036FD4">
        <w:trPr>
          <w:trHeight w:val="680"/>
          <w:jc w:val="center"/>
        </w:trPr>
        <w:tc>
          <w:tcPr>
            <w:tcW w:w="9634" w:type="dxa"/>
            <w:gridSpan w:val="2"/>
            <w:shd w:val="clear" w:color="auto" w:fill="D3EDF9"/>
          </w:tcPr>
          <w:p w14:paraId="35CBA35E" w14:textId="77777777" w:rsidR="00036FD4" w:rsidRPr="00847B22" w:rsidRDefault="00036FD4" w:rsidP="00036FD4">
            <w:pPr>
              <w:rPr>
                <w:rFonts w:ascii="Gill Sans MT" w:hAnsi="Gill Sans MT"/>
                <w:color w:val="000000" w:themeColor="text1"/>
                <w:sz w:val="32"/>
                <w:szCs w:val="32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32"/>
                <w:szCs w:val="32"/>
              </w:rPr>
              <w:lastRenderedPageBreak/>
              <w:t>How will this plan be shared?</w:t>
            </w:r>
            <w:r w:rsidRPr="00847B22">
              <w:rPr>
                <w:rFonts w:ascii="Gill Sans MT" w:hAnsi="Gill Sans MT"/>
                <w:color w:val="000000" w:themeColor="text1"/>
                <w:sz w:val="32"/>
                <w:szCs w:val="32"/>
              </w:rPr>
              <w:t xml:space="preserve"> </w:t>
            </w:r>
          </w:p>
          <w:p w14:paraId="60471899" w14:textId="77777777" w:rsidR="00847B22" w:rsidRDefault="00847B22" w:rsidP="00847B22">
            <w:pPr>
              <w:autoSpaceDE w:val="0"/>
              <w:autoSpaceDN w:val="0"/>
              <w:adjustRightInd w:val="0"/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</w:pPr>
            <w:r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  <w:t>Following the PEP meeting, please scan and email relevant PEP documentation to</w:t>
            </w:r>
          </w:p>
          <w:p w14:paraId="2287A26A" w14:textId="77777777" w:rsidR="00847B22" w:rsidRDefault="00847B22" w:rsidP="00847B22">
            <w:pPr>
              <w:autoSpaceDE w:val="0"/>
              <w:autoSpaceDN w:val="0"/>
              <w:adjustRightInd w:val="0"/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</w:pPr>
            <w:r>
              <w:rPr>
                <w:rFonts w:ascii="Arial-BoldItalicMT" w:hAnsi="Arial-BoldItalicMT" w:cs="Arial-BoldItalicMT"/>
                <w:b/>
                <w:bCs/>
                <w:i/>
                <w:iCs/>
                <w:color w:val="000000"/>
              </w:rPr>
              <w:t>social worker and Virtual School at following email address:</w:t>
            </w:r>
          </w:p>
          <w:p w14:paraId="486E8783" w14:textId="77777777" w:rsidR="00847B22" w:rsidRDefault="00847B22" w:rsidP="00847B22">
            <w:pPr>
              <w:autoSpaceDE w:val="0"/>
              <w:autoSpaceDN w:val="0"/>
              <w:adjustRightInd w:val="0"/>
              <w:rPr>
                <w:rFonts w:ascii="Arial-ItalicMT" w:hAnsi="Arial-ItalicMT" w:cs="Arial-ItalicMT"/>
                <w:i/>
                <w:iCs/>
                <w:color w:val="0563C2"/>
              </w:rPr>
            </w:pPr>
            <w:r>
              <w:rPr>
                <w:rFonts w:ascii="Arial-ItalicMT" w:hAnsi="Arial-ItalicMT" w:cs="Arial-ItalicMT"/>
                <w:i/>
                <w:iCs/>
                <w:color w:val="000000"/>
              </w:rPr>
              <w:t xml:space="preserve">Email: </w:t>
            </w:r>
            <w:r>
              <w:rPr>
                <w:rFonts w:ascii="Arial-ItalicMT" w:hAnsi="Arial-ItalicMT" w:cs="Arial-ItalicMT"/>
                <w:i/>
                <w:iCs/>
                <w:color w:val="0563C2"/>
              </w:rPr>
              <w:t>looked-after-children-education@royalgreenwich.gov.uk</w:t>
            </w:r>
          </w:p>
          <w:p w14:paraId="3020AB31" w14:textId="0C086810" w:rsidR="00847B22" w:rsidRPr="00F970C9" w:rsidRDefault="00847B22" w:rsidP="00847B22">
            <w:pPr>
              <w:rPr>
                <w:rFonts w:ascii="Arial-ItalicMT" w:hAnsi="Arial-ItalicMT" w:cs="Arial-ItalicMT"/>
                <w:i/>
                <w:iCs/>
                <w:color w:val="000000"/>
              </w:rPr>
            </w:pPr>
            <w:r>
              <w:rPr>
                <w:rFonts w:ascii="Arial-ItalicMT" w:hAnsi="Arial-ItalicMT" w:cs="Arial-ItalicMT"/>
                <w:i/>
                <w:iCs/>
                <w:color w:val="000000"/>
              </w:rPr>
              <w:t>Telephone: 0208 921 5029</w:t>
            </w:r>
          </w:p>
        </w:tc>
      </w:tr>
      <w:tr w:rsidR="00036FD4" w:rsidRPr="004A029E" w14:paraId="4B853C49" w14:textId="77777777" w:rsidTr="001D1EAD">
        <w:trPr>
          <w:trHeight w:val="397"/>
          <w:jc w:val="center"/>
        </w:trPr>
        <w:tc>
          <w:tcPr>
            <w:tcW w:w="9634" w:type="dxa"/>
            <w:gridSpan w:val="2"/>
            <w:shd w:val="clear" w:color="auto" w:fill="FFFF00"/>
            <w:vAlign w:val="center"/>
          </w:tcPr>
          <w:p w14:paraId="6C9281AA" w14:textId="77777777" w:rsidR="00036FD4" w:rsidRPr="00A85CBE" w:rsidRDefault="00036FD4" w:rsidP="00036FD4">
            <w:pPr>
              <w:rPr>
                <w:rFonts w:ascii="Gill Sans MT" w:hAnsi="Gill Sans MT"/>
                <w:i/>
                <w:color w:val="000000" w:themeColor="text1"/>
              </w:rPr>
            </w:pPr>
            <w:r w:rsidRPr="00A85CBE">
              <w:rPr>
                <w:rFonts w:ascii="Gill Sans MT" w:hAnsi="Gill Sans MT"/>
                <w:b/>
                <w:color w:val="000000" w:themeColor="text1"/>
              </w:rPr>
              <w:t>Next PEP</w:t>
            </w:r>
          </w:p>
        </w:tc>
      </w:tr>
      <w:tr w:rsidR="00036FD4" w:rsidRPr="000D3A98" w14:paraId="08A1001D" w14:textId="77777777" w:rsidTr="00036FD4">
        <w:trPr>
          <w:trHeight w:val="454"/>
          <w:jc w:val="center"/>
        </w:trPr>
        <w:tc>
          <w:tcPr>
            <w:tcW w:w="1129" w:type="dxa"/>
            <w:vAlign w:val="center"/>
          </w:tcPr>
          <w:p w14:paraId="51669B27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Date:</w:t>
            </w:r>
          </w:p>
        </w:tc>
        <w:tc>
          <w:tcPr>
            <w:tcW w:w="8505" w:type="dxa"/>
            <w:vAlign w:val="center"/>
          </w:tcPr>
          <w:p w14:paraId="685B10D1" w14:textId="77777777" w:rsidR="00036FD4" w:rsidRPr="00A85CBE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036FD4" w:rsidRPr="000D3A98" w14:paraId="37D97231" w14:textId="77777777" w:rsidTr="00036FD4">
        <w:trPr>
          <w:trHeight w:val="454"/>
          <w:jc w:val="center"/>
        </w:trPr>
        <w:tc>
          <w:tcPr>
            <w:tcW w:w="1129" w:type="dxa"/>
            <w:vAlign w:val="center"/>
          </w:tcPr>
          <w:p w14:paraId="238E1860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Time:</w:t>
            </w:r>
          </w:p>
        </w:tc>
        <w:tc>
          <w:tcPr>
            <w:tcW w:w="8505" w:type="dxa"/>
            <w:vAlign w:val="center"/>
          </w:tcPr>
          <w:p w14:paraId="1D49EB6D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036FD4" w:rsidRPr="000D3A98" w14:paraId="2FA26759" w14:textId="77777777" w:rsidTr="00036FD4">
        <w:trPr>
          <w:trHeight w:val="454"/>
          <w:jc w:val="center"/>
        </w:trPr>
        <w:tc>
          <w:tcPr>
            <w:tcW w:w="1129" w:type="dxa"/>
            <w:vAlign w:val="center"/>
          </w:tcPr>
          <w:p w14:paraId="2BFE811E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  <w:r>
              <w:rPr>
                <w:rFonts w:ascii="Gill Sans MT" w:hAnsi="Gill Sans MT"/>
                <w:b/>
                <w:color w:val="000000" w:themeColor="text1"/>
              </w:rPr>
              <w:t>Place:</w:t>
            </w:r>
          </w:p>
        </w:tc>
        <w:tc>
          <w:tcPr>
            <w:tcW w:w="8505" w:type="dxa"/>
            <w:vAlign w:val="center"/>
          </w:tcPr>
          <w:p w14:paraId="5DAC2208" w14:textId="77777777" w:rsidR="00036FD4" w:rsidRDefault="00036FD4" w:rsidP="00036FD4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04637E07" w14:textId="77777777" w:rsidR="00036FD4" w:rsidRDefault="00036FD4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2409"/>
        <w:gridCol w:w="3473"/>
        <w:gridCol w:w="1701"/>
      </w:tblGrid>
      <w:tr w:rsidR="00E629C0" w14:paraId="2FA7C496" w14:textId="77777777" w:rsidTr="00D77A2C">
        <w:trPr>
          <w:trHeight w:val="907"/>
          <w:jc w:val="center"/>
        </w:trPr>
        <w:tc>
          <w:tcPr>
            <w:tcW w:w="9705" w:type="dxa"/>
            <w:gridSpan w:val="4"/>
            <w:shd w:val="clear" w:color="auto" w:fill="CCECFF"/>
            <w:vAlign w:val="center"/>
          </w:tcPr>
          <w:p w14:paraId="77E68AF6" w14:textId="77777777" w:rsidR="00D77A2C" w:rsidRPr="00D77A2C" w:rsidRDefault="009A07CC" w:rsidP="009A07CC">
            <w:pPr>
              <w:rPr>
                <w:rFonts w:ascii="Gill Sans MT" w:hAnsi="Gill Sans MT"/>
                <w:color w:val="000000" w:themeColor="text1"/>
                <w:sz w:val="28"/>
                <w:szCs w:val="28"/>
              </w:rPr>
            </w:pPr>
            <w:r w:rsidRPr="00D77A2C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Agreements and Actions</w:t>
            </w:r>
            <w:r w:rsidRPr="00D77A2C">
              <w:rPr>
                <w:rFonts w:ascii="Gill Sans MT" w:hAnsi="Gill Sans MT"/>
                <w:color w:val="000000" w:themeColor="text1"/>
                <w:sz w:val="28"/>
                <w:szCs w:val="28"/>
              </w:rPr>
              <w:t xml:space="preserve">: </w:t>
            </w:r>
          </w:p>
          <w:p w14:paraId="626DF6F3" w14:textId="77777777" w:rsidR="00E629C0" w:rsidRPr="00D77A2C" w:rsidRDefault="00E629C0" w:rsidP="009A07CC">
            <w:pPr>
              <w:rPr>
                <w:rFonts w:ascii="Gill Sans MT" w:hAnsi="Gill Sans MT"/>
                <w:i/>
                <w:color w:val="000000" w:themeColor="text1"/>
                <w:sz w:val="28"/>
                <w:szCs w:val="28"/>
              </w:rPr>
            </w:pPr>
          </w:p>
        </w:tc>
      </w:tr>
      <w:tr w:rsidR="00E629C0" w14:paraId="51C9843A" w14:textId="77777777" w:rsidTr="001D1EAD">
        <w:trPr>
          <w:trHeight w:val="284"/>
          <w:jc w:val="center"/>
        </w:trPr>
        <w:tc>
          <w:tcPr>
            <w:tcW w:w="2122" w:type="dxa"/>
            <w:shd w:val="clear" w:color="auto" w:fill="D9D9D9" w:themeFill="background1" w:themeFillShade="D9"/>
            <w:vAlign w:val="center"/>
          </w:tcPr>
          <w:p w14:paraId="340B4222" w14:textId="615BB1B5" w:rsidR="00847B22" w:rsidRPr="00A42791" w:rsidRDefault="00A42791" w:rsidP="00A42791">
            <w:pPr>
              <w:jc w:val="center"/>
              <w:rPr>
                <w:rFonts w:ascii="Gill Sans MT" w:hAnsi="Gill Sans MT"/>
                <w:b/>
                <w:color w:val="000000" w:themeColor="text1"/>
                <w:sz w:val="32"/>
                <w:szCs w:val="32"/>
              </w:rPr>
            </w:pPr>
            <w:r w:rsidRPr="00A42791">
              <w:rPr>
                <w:rFonts w:ascii="Gill Sans MT" w:hAnsi="Gill Sans MT"/>
                <w:b/>
                <w:color w:val="000000" w:themeColor="text1"/>
                <w:sz w:val="32"/>
                <w:szCs w:val="32"/>
              </w:rPr>
              <w:t>Who?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2EF4F376" w14:textId="77777777" w:rsidR="00E629C0" w:rsidRPr="00847B22" w:rsidRDefault="00E629C0" w:rsidP="001D1EAD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Designation</w:t>
            </w:r>
          </w:p>
        </w:tc>
        <w:tc>
          <w:tcPr>
            <w:tcW w:w="3473" w:type="dxa"/>
            <w:shd w:val="clear" w:color="auto" w:fill="D9D9D9" w:themeFill="background1" w:themeFillShade="D9"/>
            <w:vAlign w:val="center"/>
          </w:tcPr>
          <w:p w14:paraId="062CB8EF" w14:textId="77777777" w:rsidR="00E629C0" w:rsidRPr="00847B22" w:rsidRDefault="009A07CC" w:rsidP="001D1EAD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Action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CBF4BBD" w14:textId="77777777" w:rsidR="00E629C0" w:rsidRPr="00847B22" w:rsidRDefault="009A07CC" w:rsidP="001D1EAD">
            <w:pPr>
              <w:jc w:val="center"/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</w:pPr>
            <w:r w:rsidRPr="00847B22">
              <w:rPr>
                <w:rFonts w:ascii="Gill Sans MT" w:hAnsi="Gill Sans MT"/>
                <w:b/>
                <w:color w:val="000000" w:themeColor="text1"/>
                <w:sz w:val="28"/>
                <w:szCs w:val="28"/>
              </w:rPr>
              <w:t>Deadline</w:t>
            </w:r>
          </w:p>
        </w:tc>
      </w:tr>
      <w:tr w:rsidR="00E629C0" w14:paraId="6B3990FF" w14:textId="77777777" w:rsidTr="00847B22">
        <w:trPr>
          <w:trHeight w:val="1418"/>
          <w:jc w:val="center"/>
        </w:trPr>
        <w:tc>
          <w:tcPr>
            <w:tcW w:w="2122" w:type="dxa"/>
          </w:tcPr>
          <w:p w14:paraId="3AE27492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1C9ED42A" w14:textId="77777777" w:rsidR="00E629C0" w:rsidRPr="004627AA" w:rsidRDefault="00E629C0" w:rsidP="00E629C0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143E21E8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2EA7822C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E629C0" w14:paraId="19576AD7" w14:textId="77777777" w:rsidTr="00847B22">
        <w:trPr>
          <w:trHeight w:val="1418"/>
          <w:jc w:val="center"/>
        </w:trPr>
        <w:tc>
          <w:tcPr>
            <w:tcW w:w="2122" w:type="dxa"/>
          </w:tcPr>
          <w:p w14:paraId="1A7C7DA0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34EC27AF" w14:textId="77777777" w:rsidR="00E629C0" w:rsidRPr="004627AA" w:rsidRDefault="00E629C0" w:rsidP="00E629C0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62BB4621" w14:textId="77777777" w:rsidR="00E629C0" w:rsidRPr="004627AA" w:rsidRDefault="00E629C0" w:rsidP="00B832CB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457E4CDC" w14:textId="77777777" w:rsidR="00E629C0" w:rsidRPr="004627AA" w:rsidRDefault="00E629C0" w:rsidP="00E629C0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A85CBE" w14:paraId="1DDD952F" w14:textId="77777777" w:rsidTr="00847B22">
        <w:trPr>
          <w:trHeight w:val="1418"/>
          <w:jc w:val="center"/>
        </w:trPr>
        <w:tc>
          <w:tcPr>
            <w:tcW w:w="2122" w:type="dxa"/>
          </w:tcPr>
          <w:p w14:paraId="49AA888E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2E45903F" w14:textId="77777777" w:rsidR="00A85CBE" w:rsidRPr="004627AA" w:rsidRDefault="00A85CBE" w:rsidP="00A85CBE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3DBB8080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5D3D9081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A85CBE" w14:paraId="56A4D994" w14:textId="77777777" w:rsidTr="00847B22">
        <w:trPr>
          <w:trHeight w:val="1418"/>
          <w:jc w:val="center"/>
        </w:trPr>
        <w:tc>
          <w:tcPr>
            <w:tcW w:w="2122" w:type="dxa"/>
          </w:tcPr>
          <w:p w14:paraId="58B0EA43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16180367" w14:textId="77777777" w:rsidR="00A85CBE" w:rsidRPr="004627AA" w:rsidRDefault="00A85CBE" w:rsidP="00A85CBE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324751F2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751F8E59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  <w:tr w:rsidR="00A85CBE" w14:paraId="400F1B3F" w14:textId="77777777" w:rsidTr="00847B22">
        <w:trPr>
          <w:trHeight w:val="1418"/>
          <w:jc w:val="center"/>
        </w:trPr>
        <w:tc>
          <w:tcPr>
            <w:tcW w:w="2122" w:type="dxa"/>
          </w:tcPr>
          <w:p w14:paraId="0D3BD650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2409" w:type="dxa"/>
          </w:tcPr>
          <w:p w14:paraId="4B9982D8" w14:textId="77777777" w:rsidR="00A85CBE" w:rsidRPr="004627AA" w:rsidRDefault="00A85CBE" w:rsidP="00A85CBE">
            <w:pPr>
              <w:rPr>
                <w:rFonts w:ascii="Gill Sans MT" w:hAnsi="Gill Sans MT"/>
                <w:b/>
              </w:rPr>
            </w:pPr>
          </w:p>
        </w:tc>
        <w:tc>
          <w:tcPr>
            <w:tcW w:w="3473" w:type="dxa"/>
          </w:tcPr>
          <w:p w14:paraId="5B3D72C2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  <w:tc>
          <w:tcPr>
            <w:tcW w:w="1701" w:type="dxa"/>
          </w:tcPr>
          <w:p w14:paraId="5F685198" w14:textId="77777777" w:rsidR="00A85CBE" w:rsidRPr="004627AA" w:rsidRDefault="00A85CBE" w:rsidP="00A85CBE">
            <w:pPr>
              <w:rPr>
                <w:rFonts w:ascii="Gill Sans MT" w:hAnsi="Gill Sans MT"/>
                <w:b/>
                <w:color w:val="000000" w:themeColor="text1"/>
              </w:rPr>
            </w:pPr>
          </w:p>
        </w:tc>
      </w:tr>
    </w:tbl>
    <w:p w14:paraId="1E95105D" w14:textId="77777777" w:rsidR="00FA4213" w:rsidRPr="007D07D6" w:rsidRDefault="00FA4213" w:rsidP="000C1525">
      <w:pPr>
        <w:rPr>
          <w:rFonts w:ascii="Gill Sans MT" w:hAnsi="Gill Sans MT"/>
          <w:b/>
          <w:color w:val="2E74B5" w:themeColor="accent1" w:themeShade="BF"/>
          <w:szCs w:val="36"/>
          <w:u w:val="single"/>
        </w:rPr>
      </w:pPr>
    </w:p>
    <w:p w14:paraId="57A17668" w14:textId="77777777" w:rsidR="00A85CBE" w:rsidRPr="000C1525" w:rsidRDefault="00A85CBE" w:rsidP="000C1525">
      <w:pPr>
        <w:rPr>
          <w:rFonts w:ascii="Gill Sans MT" w:hAnsi="Gill Sans MT"/>
          <w:b/>
          <w:color w:val="2E74B5" w:themeColor="accent1" w:themeShade="BF"/>
          <w:sz w:val="36"/>
          <w:szCs w:val="36"/>
          <w:u w:val="single"/>
        </w:rPr>
      </w:pPr>
    </w:p>
    <w:sectPr w:rsidR="00A85CBE" w:rsidRPr="000C1525" w:rsidSect="009D2E1E">
      <w:headerReference w:type="default" r:id="rId7"/>
      <w:footerReference w:type="default" r:id="rId8"/>
      <w:pgSz w:w="11906" w:h="16838"/>
      <w:pgMar w:top="1440" w:right="566" w:bottom="144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3F05D" w14:textId="77777777" w:rsidR="00847B22" w:rsidRDefault="00847B22" w:rsidP="009D2E1E">
      <w:pPr>
        <w:spacing w:after="0" w:line="240" w:lineRule="auto"/>
      </w:pPr>
      <w:r>
        <w:separator/>
      </w:r>
    </w:p>
  </w:endnote>
  <w:endnote w:type="continuationSeparator" w:id="0">
    <w:p w14:paraId="211A1C5D" w14:textId="77777777" w:rsidR="00847B22" w:rsidRDefault="00847B22" w:rsidP="009D2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599200"/>
      <w:docPartObj>
        <w:docPartGallery w:val="Page Numbers (Bottom of Page)"/>
        <w:docPartUnique/>
      </w:docPartObj>
    </w:sdtPr>
    <w:sdtEndPr>
      <w:rPr>
        <w:rFonts w:ascii="Gill Sans MT" w:hAnsi="Gill Sans MT"/>
        <w:noProof/>
      </w:rPr>
    </w:sdtEndPr>
    <w:sdtContent>
      <w:p w14:paraId="26944DC5" w14:textId="77777777" w:rsidR="00847B22" w:rsidRPr="00DA4215" w:rsidRDefault="00847B22" w:rsidP="00DA4215">
        <w:pPr>
          <w:pStyle w:val="Footer"/>
          <w:jc w:val="center"/>
          <w:rPr>
            <w:rFonts w:ascii="Gill Sans MT" w:hAnsi="Gill Sans MT"/>
            <w:noProof/>
          </w:rPr>
        </w:pPr>
        <w:r w:rsidRPr="00DA4215">
          <w:rPr>
            <w:rFonts w:ascii="Gill Sans MT" w:hAnsi="Gill Sans MT"/>
          </w:rPr>
          <w:fldChar w:fldCharType="begin"/>
        </w:r>
        <w:r w:rsidRPr="00DA4215">
          <w:rPr>
            <w:rFonts w:ascii="Gill Sans MT" w:hAnsi="Gill Sans MT"/>
          </w:rPr>
          <w:instrText xml:space="preserve"> PAGE   \* MERGEFORMAT </w:instrText>
        </w:r>
        <w:r w:rsidRPr="00DA4215">
          <w:rPr>
            <w:rFonts w:ascii="Gill Sans MT" w:hAnsi="Gill Sans MT"/>
          </w:rPr>
          <w:fldChar w:fldCharType="separate"/>
        </w:r>
        <w:r w:rsidR="00F73F57">
          <w:rPr>
            <w:rFonts w:ascii="Gill Sans MT" w:hAnsi="Gill Sans MT"/>
            <w:noProof/>
          </w:rPr>
          <w:t>1</w:t>
        </w:r>
        <w:r w:rsidRPr="00DA4215">
          <w:rPr>
            <w:rFonts w:ascii="Gill Sans MT" w:hAnsi="Gill Sans MT"/>
            <w:noProof/>
          </w:rPr>
          <w:fldChar w:fldCharType="end"/>
        </w:r>
      </w:p>
    </w:sdtContent>
  </w:sdt>
  <w:p w14:paraId="227858A2" w14:textId="77777777" w:rsidR="00847B22" w:rsidRDefault="00A42791" w:rsidP="00DA4215">
    <w:pPr>
      <w:pStyle w:val="Footer"/>
      <w:jc w:val="center"/>
    </w:pPr>
    <w:hyperlink r:id="rId1" w:history="1">
      <w:r w:rsidR="00847B22" w:rsidRPr="001B1717">
        <w:rPr>
          <w:rStyle w:val="Hyperlink"/>
        </w:rPr>
        <w:t>www.virtualschoolgreenwich.org</w:t>
      </w:r>
    </w:hyperlink>
    <w:r w:rsidR="00847B22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9D81A" w14:textId="77777777" w:rsidR="00847B22" w:rsidRDefault="00847B22" w:rsidP="009D2E1E">
      <w:pPr>
        <w:spacing w:after="0" w:line="240" w:lineRule="auto"/>
      </w:pPr>
      <w:r>
        <w:separator/>
      </w:r>
    </w:p>
  </w:footnote>
  <w:footnote w:type="continuationSeparator" w:id="0">
    <w:p w14:paraId="09D2ADAD" w14:textId="77777777" w:rsidR="00847B22" w:rsidRDefault="00847B22" w:rsidP="009D2E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9B60" w14:textId="68AC3525" w:rsidR="00847B22" w:rsidRPr="009D2E1E" w:rsidRDefault="004A488D" w:rsidP="003677F2">
    <w:pPr>
      <w:pStyle w:val="Header"/>
      <w:rPr>
        <w:rFonts w:ascii="Gill Sans MT" w:hAnsi="Gill Sans MT"/>
      </w:rPr>
    </w:pPr>
    <w:r w:rsidRPr="009D2E1E">
      <w:rPr>
        <w:rFonts w:ascii="Gill Sans MT" w:hAnsi="Gill Sans MT"/>
        <w:noProof/>
        <w:lang w:eastAsia="en-GB"/>
      </w:rPr>
      <w:drawing>
        <wp:anchor distT="0" distB="0" distL="114300" distR="114300" simplePos="0" relativeHeight="251658240" behindDoc="1" locked="0" layoutInCell="1" allowOverlap="1" wp14:anchorId="0E468CB6" wp14:editId="4390CF39">
          <wp:simplePos x="0" y="0"/>
          <wp:positionH relativeFrom="margin">
            <wp:align>left</wp:align>
          </wp:positionH>
          <wp:positionV relativeFrom="paragraph">
            <wp:posOffset>-185304</wp:posOffset>
          </wp:positionV>
          <wp:extent cx="2055495" cy="607839"/>
          <wp:effectExtent l="0" t="0" r="1905" b="190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8328" cy="6116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2E1E">
      <w:rPr>
        <w:rFonts w:ascii="Gill Sans MT" w:hAnsi="Gill Sans MT"/>
        <w:noProof/>
        <w:lang w:eastAsia="en-GB"/>
      </w:rPr>
      <w:drawing>
        <wp:anchor distT="0" distB="0" distL="114300" distR="114300" simplePos="0" relativeHeight="251659264" behindDoc="1" locked="0" layoutInCell="1" allowOverlap="1" wp14:anchorId="256AA4E3" wp14:editId="07445084">
          <wp:simplePos x="0" y="0"/>
          <wp:positionH relativeFrom="column">
            <wp:posOffset>5173925</wp:posOffset>
          </wp:positionH>
          <wp:positionV relativeFrom="paragraph">
            <wp:posOffset>-264586</wp:posOffset>
          </wp:positionV>
          <wp:extent cx="1435832" cy="697080"/>
          <wp:effectExtent l="0" t="0" r="0" b="8255"/>
          <wp:wrapNone/>
          <wp:docPr id="1" name="Picture 1" descr="\\greenwich.council.local\homefolders\home4\nathaniel.agbolahan\Desktop\Master logo BLAC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greenwich.council.local\homefolders\home4\nathaniel.agbolahan\Desktop\Master logo BLACK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4635" cy="7013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52821"/>
    <w:multiLevelType w:val="hybridMultilevel"/>
    <w:tmpl w:val="0CB2626C"/>
    <w:lvl w:ilvl="0" w:tplc="4DE00F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443133"/>
    <w:multiLevelType w:val="hybridMultilevel"/>
    <w:tmpl w:val="52807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3428E"/>
    <w:multiLevelType w:val="hybridMultilevel"/>
    <w:tmpl w:val="F872D22E"/>
    <w:lvl w:ilvl="0" w:tplc="EB4A33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584ADD"/>
    <w:multiLevelType w:val="hybridMultilevel"/>
    <w:tmpl w:val="91A61004"/>
    <w:lvl w:ilvl="0" w:tplc="5786259C">
      <w:numFmt w:val="bullet"/>
      <w:lvlText w:val="•"/>
      <w:lvlJc w:val="left"/>
      <w:pPr>
        <w:ind w:left="1080" w:hanging="72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E55FA"/>
    <w:multiLevelType w:val="hybridMultilevel"/>
    <w:tmpl w:val="4F8AE416"/>
    <w:lvl w:ilvl="0" w:tplc="EB4A3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859A5"/>
    <w:multiLevelType w:val="hybridMultilevel"/>
    <w:tmpl w:val="BC324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75A64"/>
    <w:multiLevelType w:val="hybridMultilevel"/>
    <w:tmpl w:val="0EF6713E"/>
    <w:lvl w:ilvl="0" w:tplc="EB4A3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96682B"/>
    <w:multiLevelType w:val="hybridMultilevel"/>
    <w:tmpl w:val="0D6C5CB8"/>
    <w:lvl w:ilvl="0" w:tplc="08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630956"/>
    <w:multiLevelType w:val="hybridMultilevel"/>
    <w:tmpl w:val="CABE6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047325"/>
    <w:multiLevelType w:val="hybridMultilevel"/>
    <w:tmpl w:val="44D06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95360"/>
    <w:multiLevelType w:val="hybridMultilevel"/>
    <w:tmpl w:val="3468FAD4"/>
    <w:lvl w:ilvl="0" w:tplc="5786259C">
      <w:numFmt w:val="bullet"/>
      <w:lvlText w:val="•"/>
      <w:lvlJc w:val="left"/>
      <w:pPr>
        <w:ind w:left="1080" w:hanging="720"/>
      </w:pPr>
      <w:rPr>
        <w:rFonts w:ascii="Gill Sans MT" w:eastAsiaTheme="minorHAnsi" w:hAnsi="Gill Sans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2773E4"/>
    <w:multiLevelType w:val="hybridMultilevel"/>
    <w:tmpl w:val="8D7076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9"/>
  </w:num>
  <w:num w:numId="4">
    <w:abstractNumId w:val="10"/>
  </w:num>
  <w:num w:numId="5">
    <w:abstractNumId w:val="3"/>
  </w:num>
  <w:num w:numId="6">
    <w:abstractNumId w:val="7"/>
  </w:num>
  <w:num w:numId="7">
    <w:abstractNumId w:val="5"/>
  </w:num>
  <w:num w:numId="8">
    <w:abstractNumId w:val="8"/>
  </w:num>
  <w:num w:numId="9">
    <w:abstractNumId w:val="4"/>
  </w:num>
  <w:num w:numId="10">
    <w:abstractNumId w:val="6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QwNTY3tTA2NTBW0lEKTi0uzszPAykwrAUAemi8wSwAAAA="/>
  </w:docVars>
  <w:rsids>
    <w:rsidRoot w:val="009D2E1E"/>
    <w:rsid w:val="00036FD4"/>
    <w:rsid w:val="00042BCF"/>
    <w:rsid w:val="0006703F"/>
    <w:rsid w:val="000C1525"/>
    <w:rsid w:val="000D3A98"/>
    <w:rsid w:val="000E7EB4"/>
    <w:rsid w:val="001104BA"/>
    <w:rsid w:val="00110B92"/>
    <w:rsid w:val="00151C5D"/>
    <w:rsid w:val="00153FB7"/>
    <w:rsid w:val="00170736"/>
    <w:rsid w:val="001815C5"/>
    <w:rsid w:val="001D1EAD"/>
    <w:rsid w:val="00204B17"/>
    <w:rsid w:val="00205F34"/>
    <w:rsid w:val="002A7142"/>
    <w:rsid w:val="002E4FF1"/>
    <w:rsid w:val="00346E1B"/>
    <w:rsid w:val="00347FEC"/>
    <w:rsid w:val="003636B7"/>
    <w:rsid w:val="003677F2"/>
    <w:rsid w:val="00391BBA"/>
    <w:rsid w:val="003C14AD"/>
    <w:rsid w:val="003D7016"/>
    <w:rsid w:val="003E5DB9"/>
    <w:rsid w:val="004014AD"/>
    <w:rsid w:val="004627AA"/>
    <w:rsid w:val="00462BCA"/>
    <w:rsid w:val="0046509D"/>
    <w:rsid w:val="004A029E"/>
    <w:rsid w:val="004A488D"/>
    <w:rsid w:val="004B47A4"/>
    <w:rsid w:val="004B50C7"/>
    <w:rsid w:val="004C6B01"/>
    <w:rsid w:val="004E1035"/>
    <w:rsid w:val="004E3642"/>
    <w:rsid w:val="00523490"/>
    <w:rsid w:val="00560347"/>
    <w:rsid w:val="005D23D6"/>
    <w:rsid w:val="00600D53"/>
    <w:rsid w:val="00625929"/>
    <w:rsid w:val="0066170E"/>
    <w:rsid w:val="00671A0B"/>
    <w:rsid w:val="006F5D5C"/>
    <w:rsid w:val="0074322B"/>
    <w:rsid w:val="00751944"/>
    <w:rsid w:val="0079279B"/>
    <w:rsid w:val="007C15B7"/>
    <w:rsid w:val="007D07D6"/>
    <w:rsid w:val="007E69E7"/>
    <w:rsid w:val="007E7DAC"/>
    <w:rsid w:val="007F74FD"/>
    <w:rsid w:val="00811E13"/>
    <w:rsid w:val="00814745"/>
    <w:rsid w:val="008268BD"/>
    <w:rsid w:val="00840ED3"/>
    <w:rsid w:val="00841610"/>
    <w:rsid w:val="00847B22"/>
    <w:rsid w:val="0086537F"/>
    <w:rsid w:val="00881BE7"/>
    <w:rsid w:val="009115A7"/>
    <w:rsid w:val="0093245F"/>
    <w:rsid w:val="00942ABC"/>
    <w:rsid w:val="00960CAD"/>
    <w:rsid w:val="009A07CC"/>
    <w:rsid w:val="009D13DB"/>
    <w:rsid w:val="009D2E1E"/>
    <w:rsid w:val="009D745B"/>
    <w:rsid w:val="00A42791"/>
    <w:rsid w:val="00A71462"/>
    <w:rsid w:val="00A72AA7"/>
    <w:rsid w:val="00A85CBE"/>
    <w:rsid w:val="00AB35E7"/>
    <w:rsid w:val="00AB72B6"/>
    <w:rsid w:val="00AE1E13"/>
    <w:rsid w:val="00B34AF1"/>
    <w:rsid w:val="00B43768"/>
    <w:rsid w:val="00B832CB"/>
    <w:rsid w:val="00B8392F"/>
    <w:rsid w:val="00BA15C7"/>
    <w:rsid w:val="00BA2732"/>
    <w:rsid w:val="00BA6F1F"/>
    <w:rsid w:val="00BD0859"/>
    <w:rsid w:val="00BD6891"/>
    <w:rsid w:val="00C3562B"/>
    <w:rsid w:val="00C4069A"/>
    <w:rsid w:val="00C7404F"/>
    <w:rsid w:val="00CB7F44"/>
    <w:rsid w:val="00CD6CE1"/>
    <w:rsid w:val="00CE4D10"/>
    <w:rsid w:val="00D5333F"/>
    <w:rsid w:val="00D54229"/>
    <w:rsid w:val="00D66805"/>
    <w:rsid w:val="00D77A2C"/>
    <w:rsid w:val="00D930A6"/>
    <w:rsid w:val="00D978E7"/>
    <w:rsid w:val="00DA1434"/>
    <w:rsid w:val="00DA4215"/>
    <w:rsid w:val="00DB5F01"/>
    <w:rsid w:val="00DD54DF"/>
    <w:rsid w:val="00E045AE"/>
    <w:rsid w:val="00E629C0"/>
    <w:rsid w:val="00E73D1B"/>
    <w:rsid w:val="00ED704F"/>
    <w:rsid w:val="00ED707D"/>
    <w:rsid w:val="00EF2352"/>
    <w:rsid w:val="00EF3227"/>
    <w:rsid w:val="00EF334B"/>
    <w:rsid w:val="00F01892"/>
    <w:rsid w:val="00F263DB"/>
    <w:rsid w:val="00F474C2"/>
    <w:rsid w:val="00F54ADD"/>
    <w:rsid w:val="00F73F57"/>
    <w:rsid w:val="00F970C9"/>
    <w:rsid w:val="00FA4213"/>
    <w:rsid w:val="00FB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004A268"/>
  <w15:chartTrackingRefBased/>
  <w15:docId w15:val="{430CB833-6C09-45F5-A88F-9D6397657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E1E"/>
  </w:style>
  <w:style w:type="paragraph" w:styleId="Footer">
    <w:name w:val="footer"/>
    <w:basedOn w:val="Normal"/>
    <w:link w:val="FooterChar"/>
    <w:uiPriority w:val="99"/>
    <w:unhideWhenUsed/>
    <w:rsid w:val="009D2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E1E"/>
  </w:style>
  <w:style w:type="character" w:styleId="Hyperlink">
    <w:name w:val="Hyperlink"/>
    <w:basedOn w:val="DefaultParagraphFont"/>
    <w:uiPriority w:val="99"/>
    <w:unhideWhenUsed/>
    <w:rsid w:val="00DA421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81BE7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881BE7"/>
    <w:rPr>
      <w:color w:val="808080"/>
    </w:rPr>
  </w:style>
  <w:style w:type="table" w:styleId="TableGrid">
    <w:name w:val="Table Grid"/>
    <w:basedOn w:val="TableNormal"/>
    <w:uiPriority w:val="39"/>
    <w:rsid w:val="00D542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D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5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5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irtualschoolgreenwich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D9C0AC7C474D258A25BA0A7116E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D4A87-DB76-4122-9545-451F19A5B28C}"/>
      </w:docPartPr>
      <w:docPartBody>
        <w:p w:rsidR="00AC08A6" w:rsidRDefault="00AC08A6" w:rsidP="00AC08A6">
          <w:pPr>
            <w:pStyle w:val="41D9C0AC7C474D258A25BA0A7116E0C7"/>
          </w:pPr>
          <w:r w:rsidRPr="001B171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42E8"/>
    <w:rsid w:val="001242E8"/>
    <w:rsid w:val="004B2E5D"/>
    <w:rsid w:val="00846421"/>
    <w:rsid w:val="00AC08A6"/>
    <w:rsid w:val="00D91E22"/>
    <w:rsid w:val="00E1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08A6"/>
    <w:rPr>
      <w:color w:val="808080"/>
    </w:rPr>
  </w:style>
  <w:style w:type="paragraph" w:customStyle="1" w:styleId="41D9C0AC7C474D258A25BA0A7116E0C7">
    <w:name w:val="41D9C0AC7C474D258A25BA0A7116E0C7"/>
    <w:rsid w:val="00AC08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Borough of Greenwich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iel Agbolahan</dc:creator>
  <cp:keywords/>
  <dc:description/>
  <cp:lastModifiedBy>Inderpreet Mattoo</cp:lastModifiedBy>
  <cp:revision>4</cp:revision>
  <cp:lastPrinted>2019-09-24T15:13:00Z</cp:lastPrinted>
  <dcterms:created xsi:type="dcterms:W3CDTF">2022-09-02T11:51:00Z</dcterms:created>
  <dcterms:modified xsi:type="dcterms:W3CDTF">2022-09-06T09:38:00Z</dcterms:modified>
</cp:coreProperties>
</file>